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73DE" w:rsidRDefault="005F73DE" w:rsidP="005F73DE">
      <w:r>
        <w:t xml:space="preserve">Data collection and preparation </w:t>
      </w:r>
    </w:p>
    <w:p w:rsidR="00E926BD" w:rsidRDefault="005F73DE" w:rsidP="005F73DE">
      <w:r>
        <w:t>For making our data set, we used two sources. The first one is Box office Mojo website, and the second is IMDB. We used the python library beautiful soup to read the HTML webpages and utilize regular expressions to extract specific string pieces. In our study, we focused on the US movie market between 2010 and 2019. So we only pull movies’ information which has been released during this period. To gather the required information, we took the following steps for each film:</w:t>
      </w:r>
    </w:p>
    <w:p w:rsidR="005F73DE" w:rsidRDefault="005F73DE" w:rsidP="005F73DE">
      <w:pPr>
        <w:pStyle w:val="ListParagraph"/>
        <w:numPr>
          <w:ilvl w:val="0"/>
          <w:numId w:val="1"/>
        </w:numPr>
      </w:pPr>
      <w:r>
        <w:t xml:space="preserve">Go to boxofficemojo.com </w:t>
      </w:r>
    </w:p>
    <w:p w:rsidR="005F73DE" w:rsidRDefault="005F73DE" w:rsidP="005F73DE">
      <w:pPr>
        <w:pStyle w:val="ListParagraph"/>
        <w:numPr>
          <w:ilvl w:val="0"/>
          <w:numId w:val="1"/>
        </w:numPr>
      </w:pPr>
      <w:r>
        <w:t xml:space="preserve">Go to each movie page and read the page and extract the required information </w:t>
      </w:r>
    </w:p>
    <w:p w:rsidR="005F73DE" w:rsidRDefault="005F73DE" w:rsidP="005F73DE">
      <w:pPr>
        <w:pStyle w:val="ListParagraph"/>
        <w:numPr>
          <w:ilvl w:val="0"/>
          <w:numId w:val="1"/>
        </w:numPr>
      </w:pPr>
      <w:r>
        <w:t xml:space="preserve">Go to IMDB.com </w:t>
      </w:r>
    </w:p>
    <w:p w:rsidR="005F73DE" w:rsidRDefault="005F73DE" w:rsidP="005F73DE">
      <w:pPr>
        <w:pStyle w:val="ListParagraph"/>
        <w:numPr>
          <w:ilvl w:val="0"/>
          <w:numId w:val="1"/>
        </w:numPr>
      </w:pPr>
      <w:r>
        <w:t xml:space="preserve">Read the movie IMDB page and extract the information </w:t>
      </w:r>
    </w:p>
    <w:p w:rsidR="005F73DE" w:rsidRDefault="005F73DE" w:rsidP="005F73DE">
      <w:r>
        <w:t xml:space="preserve">In fig 1, you can see the schematic picture of this procedure. </w:t>
      </w:r>
    </w:p>
    <w:p w:rsidR="005F73DE" w:rsidRDefault="005F73DE" w:rsidP="005F73DE"/>
    <w:p w:rsidR="005F73DE" w:rsidRDefault="005F73DE" w:rsidP="005F73DE">
      <w:r>
        <w:t xml:space="preserve">Dataset description </w:t>
      </w:r>
    </w:p>
    <w:p w:rsidR="005F73DE" w:rsidRDefault="005F73DE" w:rsidP="005F73DE">
      <w:r>
        <w:t>Our data consists of 8403 movie information that has been released in the US from 2010 to 2019. This dataset has 27 columns (features) which we describe below:</w:t>
      </w:r>
    </w:p>
    <w:p w:rsidR="005F73DE" w:rsidRDefault="005F73DE" w:rsidP="005F73DE">
      <w:r>
        <w:t xml:space="preserve">The boxofficemojo information: </w:t>
      </w:r>
    </w:p>
    <w:p w:rsidR="005F73DE" w:rsidRDefault="005F73DE" w:rsidP="005F73DE">
      <w:r>
        <w:t xml:space="preserve"> IMDB ID: A unique combination for each movie on the IMDB website </w:t>
      </w:r>
    </w:p>
    <w:p w:rsidR="005F73DE" w:rsidRDefault="005F73DE" w:rsidP="005F73DE">
      <w:r>
        <w:t>Mojo ID: A unique combination for each movie boxofficemojo website</w:t>
      </w:r>
    </w:p>
    <w:p w:rsidR="005F73DE" w:rsidRDefault="005F73DE" w:rsidP="005F73DE">
      <w:r>
        <w:t xml:space="preserve">Title: The original title of the movie </w:t>
      </w:r>
    </w:p>
    <w:p w:rsidR="005F73DE" w:rsidRDefault="005F73DE" w:rsidP="005F73DE">
      <w:r>
        <w:t xml:space="preserve">Genres: The Genre(s) of the movie </w:t>
      </w:r>
    </w:p>
    <w:p w:rsidR="005F73DE" w:rsidRDefault="005F73DE" w:rsidP="005F73DE">
      <w:r>
        <w:t xml:space="preserve">Year: The year which the film went on screen </w:t>
      </w:r>
    </w:p>
    <w:p w:rsidR="005F73DE" w:rsidRDefault="005F73DE" w:rsidP="005F73DE">
      <w:r>
        <w:t xml:space="preserve">Domestic Gross ($): total income of the movie in the US  in dollars </w:t>
      </w:r>
    </w:p>
    <w:p w:rsidR="005F73DE" w:rsidRDefault="005F73DE" w:rsidP="005F73DE">
      <w:r>
        <w:t xml:space="preserve">Worldwide Gross ($): net income of the movie in the world </w:t>
      </w:r>
    </w:p>
    <w:p w:rsidR="005F73DE" w:rsidRDefault="005F73DE" w:rsidP="005F73DE">
      <w:r>
        <w:t xml:space="preserve">Opening ($): Opening weekend gross of the movie </w:t>
      </w:r>
    </w:p>
    <w:p w:rsidR="005F73DE" w:rsidRDefault="005F73DE" w:rsidP="005F73DE">
      <w:r>
        <w:t xml:space="preserve">Budget ($): the amount mony that is spent to make the movie  </w:t>
      </w:r>
    </w:p>
    <w:p w:rsidR="005F73DE" w:rsidRDefault="005F73DE" w:rsidP="005F73DE">
      <w:r>
        <w:t xml:space="preserve">Opening Theaters: number of theaters that show the movie when it is initially released </w:t>
      </w:r>
    </w:p>
    <w:p w:rsidR="005F73DE" w:rsidRDefault="005F73DE" w:rsidP="005F73DE">
      <w:r>
        <w:t xml:space="preserve">MPAA: the age rating of the movie </w:t>
      </w:r>
    </w:p>
    <w:p w:rsidR="005F73DE" w:rsidRDefault="005F73DE" w:rsidP="005F73DE">
      <w:r>
        <w:t xml:space="preserve">In Release (Days): number of days that the movie has been on the screen </w:t>
      </w:r>
    </w:p>
    <w:p w:rsidR="005F73DE" w:rsidRDefault="005F73DE" w:rsidP="005F73DE">
      <w:r>
        <w:t xml:space="preserve">Widest Release (Days): the most significant number of theaters that showed the movie </w:t>
      </w:r>
    </w:p>
    <w:p w:rsidR="005F73DE" w:rsidRDefault="005F73DE" w:rsidP="005F73DE">
      <w:r>
        <w:t xml:space="preserve">The IMDB information: </w:t>
      </w:r>
    </w:p>
    <w:p w:rsidR="005F73DE" w:rsidRDefault="005F73DE" w:rsidP="005F73DE">
      <w:r>
        <w:t xml:space="preserve">Stars: The name of the five most important actors in the movie </w:t>
      </w:r>
    </w:p>
    <w:p w:rsidR="005F73DE" w:rsidRDefault="005F73DE" w:rsidP="005F73DE">
      <w:r>
        <w:t xml:space="preserve"> Director(s): the director(s) of the movie </w:t>
      </w:r>
    </w:p>
    <w:p w:rsidR="005F73DE" w:rsidRDefault="005F73DE" w:rsidP="005F73DE">
      <w:r>
        <w:lastRenderedPageBreak/>
        <w:t xml:space="preserve">Writer(s): the writer(s) of the movie </w:t>
      </w:r>
    </w:p>
    <w:p w:rsidR="005F73DE" w:rsidRDefault="005F73DE" w:rsidP="005F73DE">
      <w:r>
        <w:t xml:space="preserve">Producer(s): the producer(s) of the movie </w:t>
      </w:r>
    </w:p>
    <w:p w:rsidR="005F73DE" w:rsidRDefault="005F73DE" w:rsidP="005F73DE">
      <w:r>
        <w:t>Runtime: duration of the film in minutes</w:t>
      </w:r>
    </w:p>
    <w:p w:rsidR="005F73DE" w:rsidRDefault="005F73DE" w:rsidP="005F73DE">
      <w:r>
        <w:t xml:space="preserve">IMDB score: the IMDB score of the movie </w:t>
      </w:r>
    </w:p>
    <w:p w:rsidR="005F73DE" w:rsidRDefault="005F73DE" w:rsidP="005F73DE">
      <w:r>
        <w:t xml:space="preserve">IMDB votes: number of the people who vote for that movie on IMDB </w:t>
      </w:r>
    </w:p>
    <w:p w:rsidR="005F73DE" w:rsidRDefault="005F73DE" w:rsidP="005F73DE">
      <w:r>
        <w:t>Metascore: the score of the movie on the Metacritic website</w:t>
      </w:r>
    </w:p>
    <w:p w:rsidR="005F73DE" w:rsidRDefault="005F73DE" w:rsidP="005F73DE">
      <w:pPr>
        <w:rPr>
          <w:lang w:bidi="fa-IR"/>
        </w:rPr>
      </w:pPr>
      <w:r>
        <w:t xml:space="preserve">Meta users: the </w:t>
      </w:r>
      <w:r>
        <w:rPr>
          <w:lang w:bidi="fa-IR"/>
        </w:rPr>
        <w:t xml:space="preserve">composition of the people (regular user or critic) who wrote a review about the movie </w:t>
      </w:r>
    </w:p>
    <w:p w:rsidR="005F73DE" w:rsidRDefault="005F73DE" w:rsidP="005F73DE">
      <w:pPr>
        <w:rPr>
          <w:lang w:bidi="fa-IR"/>
        </w:rPr>
      </w:pPr>
      <w:r>
        <w:rPr>
          <w:lang w:bidi="fa-IR"/>
        </w:rPr>
        <w:t xml:space="preserve">Country: the country that made the movie </w:t>
      </w:r>
    </w:p>
    <w:p w:rsidR="005F73DE" w:rsidRDefault="005F73DE" w:rsidP="005F73DE">
      <w:pPr>
        <w:rPr>
          <w:lang w:bidi="fa-IR"/>
        </w:rPr>
      </w:pPr>
      <w:r>
        <w:rPr>
          <w:lang w:bidi="fa-IR"/>
        </w:rPr>
        <w:t xml:space="preserve">Language: The original language of the movie </w:t>
      </w:r>
    </w:p>
    <w:p w:rsidR="005F73DE" w:rsidRDefault="005F73DE" w:rsidP="005F73DE">
      <w:pPr>
        <w:rPr>
          <w:lang w:bidi="fa-IR"/>
        </w:rPr>
      </w:pPr>
      <w:r>
        <w:rPr>
          <w:lang w:bidi="fa-IR"/>
        </w:rPr>
        <w:t xml:space="preserve">Distributor: The company which distributed the movie </w:t>
      </w:r>
    </w:p>
    <w:p w:rsidR="005F73DE" w:rsidRDefault="005F73DE" w:rsidP="005F73DE">
      <w:pPr>
        <w:rPr>
          <w:lang w:bidi="fa-IR"/>
        </w:rPr>
      </w:pPr>
      <w:r>
        <w:rPr>
          <w:lang w:bidi="fa-IR"/>
        </w:rPr>
        <w:t xml:space="preserve">Plot outline: a short description of the movie on IMDB </w:t>
      </w:r>
    </w:p>
    <w:p w:rsidR="005F73DE" w:rsidRDefault="005F73DE" w:rsidP="005F73DE">
      <w:pPr>
        <w:rPr>
          <w:lang w:bidi="fa-IR"/>
        </w:rPr>
      </w:pPr>
    </w:p>
    <w:p w:rsidR="005F73DE" w:rsidRDefault="005F73DE" w:rsidP="005F73DE">
      <w:pPr>
        <w:rPr>
          <w:lang w:bidi="fa-IR"/>
        </w:rPr>
      </w:pPr>
      <w:r>
        <w:rPr>
          <w:lang w:bidi="fa-IR"/>
        </w:rPr>
        <w:t xml:space="preserve">Data processing </w:t>
      </w:r>
    </w:p>
    <w:p w:rsidR="005F73DE" w:rsidRDefault="005F73DE" w:rsidP="005F73DE">
      <w:pPr>
        <w:rPr>
          <w:lang w:bidi="fa-IR"/>
        </w:rPr>
      </w:pPr>
      <w:r>
        <w:rPr>
          <w:lang w:bidi="fa-IR"/>
        </w:rPr>
        <w:t xml:space="preserve">As you can see, our data contains both numerical and non-numerical values. For using this data in machine learning algorithms, we should convert non-numerical values to numerical ones. </w:t>
      </w:r>
    </w:p>
    <w:p w:rsidR="005F73DE" w:rsidRDefault="005F73DE" w:rsidP="005F73DE">
      <w:pPr>
        <w:rPr>
          <w:lang w:bidi="fa-IR"/>
        </w:rPr>
      </w:pPr>
      <w:r>
        <w:rPr>
          <w:lang w:bidi="fa-IR"/>
        </w:rPr>
        <w:t xml:space="preserve">First, we begin with the release date of the movies. The date is made of a number and a word like ’18, Jan’. To convert this data to only numerical values, we first separate the number and then attribute a number from 1 (January) to 12 (December). So the release date column becomes two separate columns, namely ‘Day’ and ‘Month.’ </w:t>
      </w:r>
    </w:p>
    <w:p w:rsidR="005F73DE" w:rsidRDefault="005F73DE" w:rsidP="005F73DE">
      <w:pPr>
        <w:rPr>
          <w:lang w:bidi="fa-IR"/>
        </w:rPr>
      </w:pPr>
      <w:r>
        <w:rPr>
          <w:lang w:bidi="fa-IR"/>
        </w:rPr>
        <w:t xml:space="preserve">For converting Genre columns to numerical values, we first find all genres that present in our dataset. We have 26 categories in total: </w:t>
      </w:r>
      <w:r w:rsidRPr="005F73DE">
        <w:rPr>
          <w:lang w:bidi="fa-IR"/>
        </w:rPr>
        <w:t>'Action', 'Adult', 'Adventure', 'Animation', 'Biography', 'Comedy', 'Crime', 'Documentary', 'Drama', 'Family', 'Fantasy', 'Film-Noir', 'History', 'Horror', 'Music', 'Musical', 'Mystery', 'News', 'Reality-TV', 'Romance', 'Sci-Fi', 'Short', 'Sport', 'Thriller', 'War', 'Western'</w:t>
      </w:r>
      <w:r>
        <w:rPr>
          <w:lang w:bidi="fa-IR"/>
        </w:rPr>
        <w:t xml:space="preserve">. We first sort these categories alphabetically and number them from zero to 25, then assigned each category a unit vector. All of the elements are zeros except the index, which is the same as that category’s position in the category list. </w:t>
      </w:r>
    </w:p>
    <w:p w:rsidR="005F73DE" w:rsidRDefault="005F73DE" w:rsidP="005F73DE">
      <w:pPr>
        <w:rPr>
          <w:lang w:bidi="fa-IR"/>
        </w:rPr>
      </w:pPr>
      <w:r>
        <w:rPr>
          <w:lang w:bidi="fa-IR"/>
        </w:rPr>
        <w:t xml:space="preserve">We do the same for MPAA column, except this time we have 9 categories: </w:t>
      </w:r>
      <w:r w:rsidRPr="005F73DE">
        <w:rPr>
          <w:lang w:bidi="fa-IR"/>
        </w:rPr>
        <w:t>'G', 'M/PG', 'NC-17', 'Not Rated', 'PG', 'PG-13', 'R', 'TV-PG', 'Unrated'</w:t>
      </w:r>
      <w:r>
        <w:rPr>
          <w:lang w:bidi="fa-IR"/>
        </w:rPr>
        <w:t xml:space="preserve">. </w:t>
      </w:r>
    </w:p>
    <w:p w:rsidR="005F73DE" w:rsidRDefault="005F73DE" w:rsidP="005F73DE">
      <w:pPr>
        <w:rPr>
          <w:lang w:bidi="fa-IR"/>
        </w:rPr>
      </w:pPr>
      <w:r>
        <w:rPr>
          <w:lang w:bidi="fa-IR"/>
        </w:rPr>
        <w:t xml:space="preserve">Exploring the data </w:t>
      </w:r>
    </w:p>
    <w:p w:rsidR="005F73DE" w:rsidRDefault="005F73DE" w:rsidP="005F73DE">
      <w:pPr>
        <w:rPr>
          <w:lang w:bidi="fa-IR"/>
        </w:rPr>
      </w:pPr>
      <w:r>
        <w:rPr>
          <w:lang w:bidi="fa-IR"/>
        </w:rPr>
        <w:t xml:space="preserve">It is always good to see how our data looks like before we feed it to our machine learning algorithms. In fig         you can see the correlation between differnet features. </w:t>
      </w:r>
    </w:p>
    <w:p w:rsidR="005F73DE" w:rsidRDefault="005F73DE" w:rsidP="005F73DE">
      <w:pPr>
        <w:rPr>
          <w:lang w:bidi="fa-IR"/>
        </w:rPr>
      </w:pPr>
    </w:p>
    <w:p w:rsidR="005F73DE" w:rsidRDefault="005F73DE" w:rsidP="005F73DE">
      <w:pPr>
        <w:rPr>
          <w:lang w:bidi="fa-IR"/>
        </w:rPr>
      </w:pPr>
      <w:r>
        <w:rPr>
          <w:lang w:bidi="fa-IR"/>
        </w:rPr>
        <w:t xml:space="preserve">As you can see, </w:t>
      </w:r>
    </w:p>
    <w:p w:rsidR="005F73DE" w:rsidRDefault="005F73DE" w:rsidP="005F73DE">
      <w:pPr>
        <w:rPr>
          <w:lang w:bidi="fa-IR"/>
        </w:rPr>
      </w:pPr>
      <w:r>
        <w:rPr>
          <w:lang w:bidi="fa-IR"/>
        </w:rPr>
        <w:lastRenderedPageBreak/>
        <w:t xml:space="preserve">In fig    you see the histogram of worldwide gross. Because most movie sales are low, it is better to plot the histogram of log of worldwide gross. </w:t>
      </w:r>
    </w:p>
    <w:p w:rsidR="005F73DE" w:rsidRDefault="005F73DE" w:rsidP="005F73DE">
      <w:pPr>
        <w:rPr>
          <w:lang w:bidi="fa-IR"/>
        </w:rPr>
      </w:pPr>
      <w:r>
        <w:rPr>
          <w:lang w:bidi="fa-IR"/>
        </w:rPr>
        <w:t>In fig</w:t>
      </w:r>
      <w:r>
        <w:rPr>
          <w:rFonts w:hint="cs"/>
          <w:rtl/>
          <w:lang w:bidi="fa-IR"/>
        </w:rPr>
        <w:t xml:space="preserve">  </w:t>
      </w:r>
      <w:r>
        <w:rPr>
          <w:lang w:bidi="fa-IR"/>
        </w:rPr>
        <w:t xml:space="preserve">and  you see the scatter plot of worldwide gross vs budget of movies and language vs. worldwide gross box plot, respectively. </w:t>
      </w:r>
    </w:p>
    <w:p w:rsidR="005F73DE" w:rsidRDefault="005F73DE" w:rsidP="005F73DE">
      <w:pPr>
        <w:rPr>
          <w:lang w:bidi="fa-IR"/>
        </w:rPr>
      </w:pPr>
      <w:r>
        <w:rPr>
          <w:lang w:bidi="fa-IR"/>
        </w:rPr>
        <w:t xml:space="preserve">Fig shows the most frequent words in movie titles. The bigger the word is, the higher frequency that word appeared in the title of the movies.  </w:t>
      </w:r>
    </w:p>
    <w:p w:rsidR="005F73DE" w:rsidRDefault="005F73DE" w:rsidP="005F73DE">
      <w:pPr>
        <w:rPr>
          <w:rFonts w:hint="cs"/>
          <w:rtl/>
          <w:lang w:bidi="fa-IR"/>
        </w:rPr>
      </w:pPr>
      <w:r>
        <w:rPr>
          <w:lang w:bidi="fa-IR"/>
        </w:rPr>
        <w:t xml:space="preserve">   </w:t>
      </w:r>
    </w:p>
    <w:p w:rsidR="005F73DE" w:rsidRDefault="005F73DE" w:rsidP="005F73DE">
      <w:bookmarkStart w:id="0" w:name="_GoBack"/>
      <w:bookmarkEnd w:id="0"/>
      <w:r>
        <w:rPr>
          <w:noProof/>
        </w:rPr>
        <mc:AlternateContent>
          <mc:Choice Requires="wps">
            <w:drawing>
              <wp:anchor distT="0" distB="0" distL="114300" distR="114300" simplePos="0" relativeHeight="251659264" behindDoc="0" locked="0" layoutInCell="1" allowOverlap="1">
                <wp:simplePos x="0" y="0"/>
                <wp:positionH relativeFrom="page">
                  <wp:align>right</wp:align>
                </wp:positionH>
                <wp:positionV relativeFrom="paragraph">
                  <wp:posOffset>325652</wp:posOffset>
                </wp:positionV>
                <wp:extent cx="7661189" cy="3558746"/>
                <wp:effectExtent l="0" t="0" r="16510" b="22860"/>
                <wp:wrapNone/>
                <wp:docPr id="5" name="Text Box 5"/>
                <wp:cNvGraphicFramePr/>
                <a:graphic xmlns:a="http://schemas.openxmlformats.org/drawingml/2006/main">
                  <a:graphicData uri="http://schemas.microsoft.com/office/word/2010/wordprocessingShape">
                    <wps:wsp>
                      <wps:cNvSpPr txBox="1"/>
                      <wps:spPr>
                        <a:xfrm>
                          <a:off x="0" y="0"/>
                          <a:ext cx="7661189" cy="3558746"/>
                        </a:xfrm>
                        <a:prstGeom prst="rect">
                          <a:avLst/>
                        </a:prstGeom>
                        <a:solidFill>
                          <a:schemeClr val="lt1"/>
                        </a:solidFill>
                        <a:ln w="6350">
                          <a:solidFill>
                            <a:prstClr val="black"/>
                          </a:solidFill>
                        </a:ln>
                      </wps:spPr>
                      <wps:txbx>
                        <w:txbxContent>
                          <w:p w:rsidR="005F73DE" w:rsidRDefault="005F73DE">
                            <w:r>
                              <w:rPr>
                                <w:noProof/>
                              </w:rPr>
                              <w:drawing>
                                <wp:inline distT="0" distB="0" distL="0" distR="0" wp14:anchorId="29EFD214" wp14:editId="705B1311">
                                  <wp:extent cx="7249297" cy="3393989"/>
                                  <wp:effectExtent l="0" t="0" r="889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552.05pt;margin-top:25.65pt;width:603.25pt;height:280.2pt;z-index:25165926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" fillcolor="white [3201]" strokeweight=".5pt">
                <v:textbox>
                  <w:txbxContent>
                    <w:p w:rsidR="005F73DE" w:rsidRDefault="005F73DE">
                      <w:r>
                        <w:rPr>
                          <w:noProof/>
                        </w:rPr>
                        <w:drawing>
                          <wp:inline distT="0" distB="0" distL="0" distR="0" wp14:anchorId="29EFD214" wp14:editId="705B1311">
                            <wp:extent cx="7249297" cy="3393989"/>
                            <wp:effectExtent l="0" t="0" r="889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6" r:qs="rId7" r:cs="rId8"/>
                              </a:graphicData>
                            </a:graphic>
                          </wp:inline>
                        </w:drawing>
                      </w:r>
                    </w:p>
                  </w:txbxContent>
                </v:textbox>
                <w10:wrap anchorx="page"/>
              </v:shape>
            </w:pict>
          </mc:Fallback>
        </mc:AlternateContent>
      </w:r>
    </w:p>
    <w:sectPr w:rsidR="005F73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114963"/>
    <w:multiLevelType w:val="hybridMultilevel"/>
    <w:tmpl w:val="45844686"/>
    <w:lvl w:ilvl="0" w:tplc="F1F4E4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tjQ3NjAyNDeyNDZQ0lEKTi0uzszPAykwrAUAtvDW9ywAAAA="/>
  </w:docVars>
  <w:rsids>
    <w:rsidRoot w:val="005901E9"/>
    <w:rsid w:val="005901E9"/>
    <w:rsid w:val="005F73DE"/>
    <w:rsid w:val="00E926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1AE16"/>
  <w15:chartTrackingRefBased/>
  <w15:docId w15:val="{BBD2B82D-5F5A-44FD-81D6-A1515DE4B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73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4236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3" Type="http://schemas.openxmlformats.org/officeDocument/2006/relationships/settings" Target="settings.xml"/><Relationship Id="rId7" Type="http://schemas.openxmlformats.org/officeDocument/2006/relationships/diagramQuickStyle" Target="diagrams/quickStyle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fontTable" Target="fontTable.xml"/><Relationship Id="rId5" Type="http://schemas.openxmlformats.org/officeDocument/2006/relationships/diagramData" Target="diagrams/data1.xml"/><Relationship Id="rId10" Type="http://schemas.openxmlformats.org/officeDocument/2006/relationships/diagramData" Target="diagrams/data2.xml"/><Relationship Id="rId4" Type="http://schemas.openxmlformats.org/officeDocument/2006/relationships/webSettings" Target="webSettings.xml"/><Relationship Id="rId9"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3A0B878-7A1B-4A99-8B91-2BB7145D0804}" type="doc">
      <dgm:prSet loTypeId="urn:microsoft.com/office/officeart/2005/8/layout/process1" loCatId="process" qsTypeId="urn:microsoft.com/office/officeart/2005/8/quickstyle/simple1" qsCatId="simple" csTypeId="urn:microsoft.com/office/officeart/2005/8/colors/accent1_2" csCatId="accent1" phldr="1"/>
      <dgm:spPr/>
    </dgm:pt>
    <dgm:pt modelId="{8E4FB9F2-7D6D-4471-8233-3A42ED698D08}">
      <dgm:prSet phldrT="[Text]"/>
      <dgm:spPr>
        <a:solidFill>
          <a:schemeClr val="accent4">
            <a:lumMod val="60000"/>
            <a:lumOff val="40000"/>
          </a:schemeClr>
        </a:solidFill>
      </dgm:spPr>
      <dgm:t>
        <a:bodyPr/>
        <a:lstStyle/>
        <a:p>
          <a:r>
            <a:rPr lang="en-US">
              <a:solidFill>
                <a:schemeClr val="tx1"/>
              </a:solidFill>
              <a:latin typeface="Times New Roman" panose="02020603050405020304" pitchFamily="18" charset="0"/>
              <a:cs typeface="Times New Roman" panose="02020603050405020304" pitchFamily="18" charset="0"/>
            </a:rPr>
            <a:t>go to boxofficemjo.com</a:t>
          </a:r>
        </a:p>
      </dgm:t>
    </dgm:pt>
    <dgm:pt modelId="{82F58886-BE5F-44ED-9F93-4241F697E5A2}" type="parTrans" cxnId="{9C59D6CC-B549-4653-89B6-CD0E82AC2447}">
      <dgm:prSet/>
      <dgm:spPr/>
      <dgm:t>
        <a:bodyPr/>
        <a:lstStyle/>
        <a:p>
          <a:endParaRPr lang="en-US"/>
        </a:p>
      </dgm:t>
    </dgm:pt>
    <dgm:pt modelId="{93849CEE-003B-45EC-8D51-CC09000C1F4C}" type="sibTrans" cxnId="{9C59D6CC-B549-4653-89B6-CD0E82AC2447}">
      <dgm:prSet/>
      <dgm:spPr/>
      <dgm:t>
        <a:bodyPr/>
        <a:lstStyle/>
        <a:p>
          <a:endParaRPr lang="en-US">
            <a:latin typeface="Times New Roman" panose="02020603050405020304" pitchFamily="18" charset="0"/>
            <a:cs typeface="Times New Roman" panose="02020603050405020304" pitchFamily="18" charset="0"/>
          </a:endParaRPr>
        </a:p>
      </dgm:t>
    </dgm:pt>
    <dgm:pt modelId="{F827F902-8342-4512-A5BB-8E4C3BAD80D1}">
      <dgm:prSet phldrT="[Text]"/>
      <dgm:spPr>
        <a:solidFill>
          <a:schemeClr val="accent4">
            <a:lumMod val="60000"/>
            <a:lumOff val="40000"/>
          </a:schemeClr>
        </a:solidFill>
      </dgm:spPr>
      <dgm:t>
        <a:bodyPr/>
        <a:lstStyle/>
        <a:p>
          <a:r>
            <a:rPr lang="en-US">
              <a:solidFill>
                <a:schemeClr val="tx1"/>
              </a:solidFill>
              <a:latin typeface="Times New Roman" panose="02020603050405020304" pitchFamily="18" charset="0"/>
              <a:cs typeface="Times New Roman" panose="02020603050405020304" pitchFamily="18" charset="0"/>
            </a:rPr>
            <a:t>collect the movie ID's for the specific year  </a:t>
          </a:r>
        </a:p>
      </dgm:t>
    </dgm:pt>
    <dgm:pt modelId="{2E3DC377-ECC9-4397-882A-E6FB7D20723F}" type="parTrans" cxnId="{764C9F6E-4BC3-4790-99C1-C9F78E57AE71}">
      <dgm:prSet/>
      <dgm:spPr/>
      <dgm:t>
        <a:bodyPr/>
        <a:lstStyle/>
        <a:p>
          <a:endParaRPr lang="en-US"/>
        </a:p>
      </dgm:t>
    </dgm:pt>
    <dgm:pt modelId="{9EFA12BD-83EE-4272-A2B0-176327514CC6}" type="sibTrans" cxnId="{764C9F6E-4BC3-4790-99C1-C9F78E57AE71}">
      <dgm:prSet/>
      <dgm:spPr/>
      <dgm:t>
        <a:bodyPr/>
        <a:lstStyle/>
        <a:p>
          <a:endParaRPr lang="en-US">
            <a:latin typeface="Times New Roman" panose="02020603050405020304" pitchFamily="18" charset="0"/>
            <a:cs typeface="Times New Roman" panose="02020603050405020304" pitchFamily="18" charset="0"/>
          </a:endParaRPr>
        </a:p>
      </dgm:t>
    </dgm:pt>
    <dgm:pt modelId="{5799C51F-B903-47B6-B9B7-26E60C68B9D0}">
      <dgm:prSet phldrT="[Text]"/>
      <dgm:spPr>
        <a:solidFill>
          <a:schemeClr val="accent4">
            <a:lumMod val="60000"/>
            <a:lumOff val="40000"/>
          </a:schemeClr>
        </a:solidFill>
      </dgm:spPr>
      <dgm:t>
        <a:bodyPr/>
        <a:lstStyle/>
        <a:p>
          <a:r>
            <a:rPr lang="en-US">
              <a:solidFill>
                <a:schemeClr val="tx1"/>
              </a:solidFill>
              <a:latin typeface="Times New Roman" panose="02020603050405020304" pitchFamily="18" charset="0"/>
              <a:cs typeface="Times New Roman" panose="02020603050405020304" pitchFamily="18" charset="0"/>
            </a:rPr>
            <a:t>use these ID's to go to each movie page and collect the information  </a:t>
          </a:r>
        </a:p>
      </dgm:t>
    </dgm:pt>
    <dgm:pt modelId="{4DB12BA7-EF2F-45BA-99B7-A36C9EBDFD9C}" type="parTrans" cxnId="{76CC0FF2-5146-41B9-8945-363A59C6D4E9}">
      <dgm:prSet/>
      <dgm:spPr/>
      <dgm:t>
        <a:bodyPr/>
        <a:lstStyle/>
        <a:p>
          <a:endParaRPr lang="en-US"/>
        </a:p>
      </dgm:t>
    </dgm:pt>
    <dgm:pt modelId="{79825399-D74D-478F-AD46-EDF3C1B618C3}" type="sibTrans" cxnId="{76CC0FF2-5146-41B9-8945-363A59C6D4E9}">
      <dgm:prSet/>
      <dgm:spPr/>
      <dgm:t>
        <a:bodyPr/>
        <a:lstStyle/>
        <a:p>
          <a:endParaRPr lang="en-US">
            <a:latin typeface="Times New Roman" panose="02020603050405020304" pitchFamily="18" charset="0"/>
            <a:cs typeface="Times New Roman" panose="02020603050405020304" pitchFamily="18" charset="0"/>
          </a:endParaRPr>
        </a:p>
      </dgm:t>
    </dgm:pt>
    <dgm:pt modelId="{8FA7B586-5CFA-4AA2-9A3D-1DF27F8808BF}">
      <dgm:prSet/>
      <dgm:spPr>
        <a:solidFill>
          <a:schemeClr val="accent4">
            <a:lumMod val="60000"/>
            <a:lumOff val="40000"/>
          </a:schemeClr>
        </a:solidFill>
      </dgm:spPr>
      <dgm:t>
        <a:bodyPr/>
        <a:lstStyle/>
        <a:p>
          <a:r>
            <a:rPr lang="en-US">
              <a:solidFill>
                <a:schemeClr val="tx1"/>
              </a:solidFill>
              <a:latin typeface="Times New Roman" panose="02020603050405020304" pitchFamily="18" charset="0"/>
              <a:cs typeface="Times New Roman" panose="02020603050405020304" pitchFamily="18" charset="0"/>
            </a:rPr>
            <a:t>get the IMDB movie ID from the boxofficemojo  movie page</a:t>
          </a:r>
        </a:p>
      </dgm:t>
    </dgm:pt>
    <dgm:pt modelId="{C2C742E9-93B4-47A5-B061-86084E333D10}" type="parTrans" cxnId="{792A9B76-FB6E-44A3-AE2E-37EFDE0D7695}">
      <dgm:prSet/>
      <dgm:spPr/>
      <dgm:t>
        <a:bodyPr/>
        <a:lstStyle/>
        <a:p>
          <a:endParaRPr lang="en-US"/>
        </a:p>
      </dgm:t>
    </dgm:pt>
    <dgm:pt modelId="{DB5C48E3-B3B1-42AA-9B1A-E54969ECD10D}" type="sibTrans" cxnId="{792A9B76-FB6E-44A3-AE2E-37EFDE0D7695}">
      <dgm:prSet/>
      <dgm:spPr/>
      <dgm:t>
        <a:bodyPr/>
        <a:lstStyle/>
        <a:p>
          <a:endParaRPr lang="en-US">
            <a:latin typeface="Times New Roman" panose="02020603050405020304" pitchFamily="18" charset="0"/>
            <a:cs typeface="Times New Roman" panose="02020603050405020304" pitchFamily="18" charset="0"/>
          </a:endParaRPr>
        </a:p>
      </dgm:t>
    </dgm:pt>
    <dgm:pt modelId="{E70CC342-81FD-4533-95F6-A4C0E3B6D6FE}">
      <dgm:prSet/>
      <dgm:spPr>
        <a:solidFill>
          <a:schemeClr val="accent4">
            <a:lumMod val="60000"/>
            <a:lumOff val="40000"/>
          </a:schemeClr>
        </a:solidFill>
      </dgm:spPr>
      <dgm:t>
        <a:bodyPr/>
        <a:lstStyle/>
        <a:p>
          <a:r>
            <a:rPr lang="en-US">
              <a:solidFill>
                <a:schemeClr val="tx1"/>
              </a:solidFill>
              <a:latin typeface="Times New Roman" panose="02020603050405020304" pitchFamily="18" charset="0"/>
              <a:cs typeface="Times New Roman" panose="02020603050405020304" pitchFamily="18" charset="0"/>
            </a:rPr>
            <a:t>use this ID to find the movie page on imdb and collect the information </a:t>
          </a:r>
        </a:p>
      </dgm:t>
    </dgm:pt>
    <dgm:pt modelId="{57202E8D-8626-4D8B-BF9D-DBD47EA18960}" type="parTrans" cxnId="{7D5070B9-08CE-4BC3-860E-94A85FE619EA}">
      <dgm:prSet/>
      <dgm:spPr/>
      <dgm:t>
        <a:bodyPr/>
        <a:lstStyle/>
        <a:p>
          <a:endParaRPr lang="en-US"/>
        </a:p>
      </dgm:t>
    </dgm:pt>
    <dgm:pt modelId="{C79342B4-30A7-462D-B01A-83FCC1DBB7C9}" type="sibTrans" cxnId="{7D5070B9-08CE-4BC3-860E-94A85FE619EA}">
      <dgm:prSet/>
      <dgm:spPr/>
      <dgm:t>
        <a:bodyPr/>
        <a:lstStyle/>
        <a:p>
          <a:endParaRPr lang="en-US"/>
        </a:p>
      </dgm:t>
    </dgm:pt>
    <dgm:pt modelId="{29AB79AF-83EC-4C5E-8DFA-EEF8DE43159B}">
      <dgm:prSet custT="1"/>
      <dgm:spPr>
        <a:solidFill>
          <a:schemeClr val="accent4">
            <a:lumMod val="60000"/>
            <a:lumOff val="40000"/>
          </a:schemeClr>
        </a:solidFill>
      </dgm:spPr>
      <dgm:t>
        <a:bodyPr/>
        <a:lstStyle/>
        <a:p>
          <a:r>
            <a:rPr lang="en-US" sz="800">
              <a:solidFill>
                <a:schemeClr val="tx1"/>
              </a:solidFill>
              <a:latin typeface="Times New Roman" panose="02020603050405020304" pitchFamily="18" charset="0"/>
              <a:cs typeface="Times New Roman" panose="02020603050405020304" pitchFamily="18" charset="0"/>
            </a:rPr>
            <a:t>make a dataframe using pandas and save it as a csv file </a:t>
          </a:r>
        </a:p>
      </dgm:t>
    </dgm:pt>
    <dgm:pt modelId="{3BA3E9A3-A6D3-4051-860C-F9F594E34868}" type="parTrans" cxnId="{D227B587-05CC-49BD-B679-029C00A606BF}">
      <dgm:prSet/>
      <dgm:spPr/>
      <dgm:t>
        <a:bodyPr/>
        <a:lstStyle/>
        <a:p>
          <a:endParaRPr lang="en-US"/>
        </a:p>
      </dgm:t>
    </dgm:pt>
    <dgm:pt modelId="{C5434049-9260-4CE2-898E-C7864164A9F2}" type="sibTrans" cxnId="{D227B587-05CC-49BD-B679-029C00A606BF}">
      <dgm:prSet/>
      <dgm:spPr/>
      <dgm:t>
        <a:bodyPr/>
        <a:lstStyle/>
        <a:p>
          <a:endParaRPr lang="en-US"/>
        </a:p>
      </dgm:t>
    </dgm:pt>
    <dgm:pt modelId="{2A78D1AE-3D92-4D1D-91B6-D61C8F42316D}" type="pres">
      <dgm:prSet presAssocID="{03A0B878-7A1B-4A99-8B91-2BB7145D0804}" presName="Name0" presStyleCnt="0">
        <dgm:presLayoutVars>
          <dgm:dir/>
          <dgm:resizeHandles val="exact"/>
        </dgm:presLayoutVars>
      </dgm:prSet>
      <dgm:spPr/>
    </dgm:pt>
    <dgm:pt modelId="{601D0F43-59CD-49C7-9492-47AB62277D9C}" type="pres">
      <dgm:prSet presAssocID="{8E4FB9F2-7D6D-4471-8233-3A42ED698D08}" presName="node" presStyleLbl="node1" presStyleIdx="0" presStyleCnt="6">
        <dgm:presLayoutVars>
          <dgm:bulletEnabled val="1"/>
        </dgm:presLayoutVars>
      </dgm:prSet>
      <dgm:spPr/>
      <dgm:t>
        <a:bodyPr/>
        <a:lstStyle/>
        <a:p>
          <a:endParaRPr lang="en-US"/>
        </a:p>
      </dgm:t>
    </dgm:pt>
    <dgm:pt modelId="{147A177B-6971-4A88-8958-17D20DF285BC}" type="pres">
      <dgm:prSet presAssocID="{93849CEE-003B-45EC-8D51-CC09000C1F4C}" presName="sibTrans" presStyleLbl="sibTrans2D1" presStyleIdx="0" presStyleCnt="5"/>
      <dgm:spPr/>
    </dgm:pt>
    <dgm:pt modelId="{63097B91-A308-4586-8520-9E69985011D7}" type="pres">
      <dgm:prSet presAssocID="{93849CEE-003B-45EC-8D51-CC09000C1F4C}" presName="connectorText" presStyleLbl="sibTrans2D1" presStyleIdx="0" presStyleCnt="5"/>
      <dgm:spPr/>
    </dgm:pt>
    <dgm:pt modelId="{3D3D8AA9-14FB-4418-9AA2-A70C16C98665}" type="pres">
      <dgm:prSet presAssocID="{F827F902-8342-4512-A5BB-8E4C3BAD80D1}" presName="node" presStyleLbl="node1" presStyleIdx="1" presStyleCnt="6">
        <dgm:presLayoutVars>
          <dgm:bulletEnabled val="1"/>
        </dgm:presLayoutVars>
      </dgm:prSet>
      <dgm:spPr/>
      <dgm:t>
        <a:bodyPr/>
        <a:lstStyle/>
        <a:p>
          <a:endParaRPr lang="en-US"/>
        </a:p>
      </dgm:t>
    </dgm:pt>
    <dgm:pt modelId="{6F63FE56-E0E4-40EE-97F9-757E28ABEBAF}" type="pres">
      <dgm:prSet presAssocID="{9EFA12BD-83EE-4272-A2B0-176327514CC6}" presName="sibTrans" presStyleLbl="sibTrans2D1" presStyleIdx="1" presStyleCnt="5"/>
      <dgm:spPr/>
    </dgm:pt>
    <dgm:pt modelId="{27B0F849-C0D0-4EF6-A9F7-669321EFCD03}" type="pres">
      <dgm:prSet presAssocID="{9EFA12BD-83EE-4272-A2B0-176327514CC6}" presName="connectorText" presStyleLbl="sibTrans2D1" presStyleIdx="1" presStyleCnt="5"/>
      <dgm:spPr/>
    </dgm:pt>
    <dgm:pt modelId="{04FB8AB7-A1C8-4A19-AF9D-A9383BAB9AF2}" type="pres">
      <dgm:prSet presAssocID="{5799C51F-B903-47B6-B9B7-26E60C68B9D0}" presName="node" presStyleLbl="node1" presStyleIdx="2" presStyleCnt="6">
        <dgm:presLayoutVars>
          <dgm:bulletEnabled val="1"/>
        </dgm:presLayoutVars>
      </dgm:prSet>
      <dgm:spPr/>
      <dgm:t>
        <a:bodyPr/>
        <a:lstStyle/>
        <a:p>
          <a:endParaRPr lang="en-US"/>
        </a:p>
      </dgm:t>
    </dgm:pt>
    <dgm:pt modelId="{A1367840-8B20-4F22-A242-1DFA90460EA6}" type="pres">
      <dgm:prSet presAssocID="{79825399-D74D-478F-AD46-EDF3C1B618C3}" presName="sibTrans" presStyleLbl="sibTrans2D1" presStyleIdx="2" presStyleCnt="5"/>
      <dgm:spPr/>
    </dgm:pt>
    <dgm:pt modelId="{434D9AB2-8272-4221-AF31-B5FA599B637D}" type="pres">
      <dgm:prSet presAssocID="{79825399-D74D-478F-AD46-EDF3C1B618C3}" presName="connectorText" presStyleLbl="sibTrans2D1" presStyleIdx="2" presStyleCnt="5"/>
      <dgm:spPr/>
    </dgm:pt>
    <dgm:pt modelId="{549339EF-ED1B-4848-919D-D528735BF10B}" type="pres">
      <dgm:prSet presAssocID="{8FA7B586-5CFA-4AA2-9A3D-1DF27F8808BF}" presName="node" presStyleLbl="node1" presStyleIdx="3" presStyleCnt="6">
        <dgm:presLayoutVars>
          <dgm:bulletEnabled val="1"/>
        </dgm:presLayoutVars>
      </dgm:prSet>
      <dgm:spPr/>
      <dgm:t>
        <a:bodyPr/>
        <a:lstStyle/>
        <a:p>
          <a:endParaRPr lang="en-US"/>
        </a:p>
      </dgm:t>
    </dgm:pt>
    <dgm:pt modelId="{522DE06E-ECC9-4337-B588-5E797784442A}" type="pres">
      <dgm:prSet presAssocID="{DB5C48E3-B3B1-42AA-9B1A-E54969ECD10D}" presName="sibTrans" presStyleLbl="sibTrans2D1" presStyleIdx="3" presStyleCnt="5"/>
      <dgm:spPr/>
    </dgm:pt>
    <dgm:pt modelId="{A5B29133-C80D-4A38-B3D1-3F6E7F14C187}" type="pres">
      <dgm:prSet presAssocID="{DB5C48E3-B3B1-42AA-9B1A-E54969ECD10D}" presName="connectorText" presStyleLbl="sibTrans2D1" presStyleIdx="3" presStyleCnt="5"/>
      <dgm:spPr/>
    </dgm:pt>
    <dgm:pt modelId="{A565506E-AB63-468F-8959-6ACF66E3A7A4}" type="pres">
      <dgm:prSet presAssocID="{E70CC342-81FD-4533-95F6-A4C0E3B6D6FE}" presName="node" presStyleLbl="node1" presStyleIdx="4" presStyleCnt="6">
        <dgm:presLayoutVars>
          <dgm:bulletEnabled val="1"/>
        </dgm:presLayoutVars>
      </dgm:prSet>
      <dgm:spPr/>
      <dgm:t>
        <a:bodyPr/>
        <a:lstStyle/>
        <a:p>
          <a:endParaRPr lang="en-US"/>
        </a:p>
      </dgm:t>
    </dgm:pt>
    <dgm:pt modelId="{C0724BC3-6BE5-43CF-BAAC-EACFEEAAA8B2}" type="pres">
      <dgm:prSet presAssocID="{C79342B4-30A7-462D-B01A-83FCC1DBB7C9}" presName="sibTrans" presStyleLbl="sibTrans2D1" presStyleIdx="4" presStyleCnt="5"/>
      <dgm:spPr/>
    </dgm:pt>
    <dgm:pt modelId="{059E033D-BE25-4DFB-98C3-89512D4CFCCD}" type="pres">
      <dgm:prSet presAssocID="{C79342B4-30A7-462D-B01A-83FCC1DBB7C9}" presName="connectorText" presStyleLbl="sibTrans2D1" presStyleIdx="4" presStyleCnt="5"/>
      <dgm:spPr/>
    </dgm:pt>
    <dgm:pt modelId="{43A325F4-927D-4E96-AC51-9922B9C5F221}" type="pres">
      <dgm:prSet presAssocID="{29AB79AF-83EC-4C5E-8DFA-EEF8DE43159B}" presName="node" presStyleLbl="node1" presStyleIdx="5" presStyleCnt="6">
        <dgm:presLayoutVars>
          <dgm:bulletEnabled val="1"/>
        </dgm:presLayoutVars>
      </dgm:prSet>
      <dgm:spPr/>
      <dgm:t>
        <a:bodyPr/>
        <a:lstStyle/>
        <a:p>
          <a:endParaRPr lang="en-US"/>
        </a:p>
      </dgm:t>
    </dgm:pt>
  </dgm:ptLst>
  <dgm:cxnLst>
    <dgm:cxn modelId="{7E220D3D-FDE2-4E0F-A64A-4F53EA0A160A}" type="presOf" srcId="{DB5C48E3-B3B1-42AA-9B1A-E54969ECD10D}" destId="{522DE06E-ECC9-4337-B588-5E797784442A}" srcOrd="0" destOrd="0" presId="urn:microsoft.com/office/officeart/2005/8/layout/process1"/>
    <dgm:cxn modelId="{792A9B76-FB6E-44A3-AE2E-37EFDE0D7695}" srcId="{03A0B878-7A1B-4A99-8B91-2BB7145D0804}" destId="{8FA7B586-5CFA-4AA2-9A3D-1DF27F8808BF}" srcOrd="3" destOrd="0" parTransId="{C2C742E9-93B4-47A5-B061-86084E333D10}" sibTransId="{DB5C48E3-B3B1-42AA-9B1A-E54969ECD10D}"/>
    <dgm:cxn modelId="{4D0AF8BC-3B69-4525-9308-31CA83BC12A9}" type="presOf" srcId="{93849CEE-003B-45EC-8D51-CC09000C1F4C}" destId="{147A177B-6971-4A88-8958-17D20DF285BC}" srcOrd="0" destOrd="0" presId="urn:microsoft.com/office/officeart/2005/8/layout/process1"/>
    <dgm:cxn modelId="{D13E5C4F-5011-467E-9F8D-99725C08E86B}" type="presOf" srcId="{C79342B4-30A7-462D-B01A-83FCC1DBB7C9}" destId="{C0724BC3-6BE5-43CF-BAAC-EACFEEAAA8B2}" srcOrd="0" destOrd="0" presId="urn:microsoft.com/office/officeart/2005/8/layout/process1"/>
    <dgm:cxn modelId="{A8704072-553D-4EB3-A59D-116A248897E1}" type="presOf" srcId="{C79342B4-30A7-462D-B01A-83FCC1DBB7C9}" destId="{059E033D-BE25-4DFB-98C3-89512D4CFCCD}" srcOrd="1" destOrd="0" presId="urn:microsoft.com/office/officeart/2005/8/layout/process1"/>
    <dgm:cxn modelId="{C55031A8-C0B5-42F2-B04F-73FF3CBAF9E7}" type="presOf" srcId="{03A0B878-7A1B-4A99-8B91-2BB7145D0804}" destId="{2A78D1AE-3D92-4D1D-91B6-D61C8F42316D}" srcOrd="0" destOrd="0" presId="urn:microsoft.com/office/officeart/2005/8/layout/process1"/>
    <dgm:cxn modelId="{4742B23C-C049-4263-AA6A-EC43537025BE}" type="presOf" srcId="{9EFA12BD-83EE-4272-A2B0-176327514CC6}" destId="{6F63FE56-E0E4-40EE-97F9-757E28ABEBAF}" srcOrd="0" destOrd="0" presId="urn:microsoft.com/office/officeart/2005/8/layout/process1"/>
    <dgm:cxn modelId="{764C9F6E-4BC3-4790-99C1-C9F78E57AE71}" srcId="{03A0B878-7A1B-4A99-8B91-2BB7145D0804}" destId="{F827F902-8342-4512-A5BB-8E4C3BAD80D1}" srcOrd="1" destOrd="0" parTransId="{2E3DC377-ECC9-4397-882A-E6FB7D20723F}" sibTransId="{9EFA12BD-83EE-4272-A2B0-176327514CC6}"/>
    <dgm:cxn modelId="{E6476BC5-9CCB-46B6-9015-FB8F84C6DBEB}" type="presOf" srcId="{79825399-D74D-478F-AD46-EDF3C1B618C3}" destId="{A1367840-8B20-4F22-A242-1DFA90460EA6}" srcOrd="0" destOrd="0" presId="urn:microsoft.com/office/officeart/2005/8/layout/process1"/>
    <dgm:cxn modelId="{76CC0FF2-5146-41B9-8945-363A59C6D4E9}" srcId="{03A0B878-7A1B-4A99-8B91-2BB7145D0804}" destId="{5799C51F-B903-47B6-B9B7-26E60C68B9D0}" srcOrd="2" destOrd="0" parTransId="{4DB12BA7-EF2F-45BA-99B7-A36C9EBDFD9C}" sibTransId="{79825399-D74D-478F-AD46-EDF3C1B618C3}"/>
    <dgm:cxn modelId="{70C0E701-F22F-46EF-8A9B-E19181D87F67}" type="presOf" srcId="{9EFA12BD-83EE-4272-A2B0-176327514CC6}" destId="{27B0F849-C0D0-4EF6-A9F7-669321EFCD03}" srcOrd="1" destOrd="0" presId="urn:microsoft.com/office/officeart/2005/8/layout/process1"/>
    <dgm:cxn modelId="{C158F5C6-F1AB-4BBA-BD1C-DBE1A4093B66}" type="presOf" srcId="{E70CC342-81FD-4533-95F6-A4C0E3B6D6FE}" destId="{A565506E-AB63-468F-8959-6ACF66E3A7A4}" srcOrd="0" destOrd="0" presId="urn:microsoft.com/office/officeart/2005/8/layout/process1"/>
    <dgm:cxn modelId="{2AFA3AFC-4720-48C1-A97E-E763C25B495E}" type="presOf" srcId="{79825399-D74D-478F-AD46-EDF3C1B618C3}" destId="{434D9AB2-8272-4221-AF31-B5FA599B637D}" srcOrd="1" destOrd="0" presId="urn:microsoft.com/office/officeart/2005/8/layout/process1"/>
    <dgm:cxn modelId="{FF5681FA-0EBB-4589-A863-EEAC84AA4199}" type="presOf" srcId="{93849CEE-003B-45EC-8D51-CC09000C1F4C}" destId="{63097B91-A308-4586-8520-9E69985011D7}" srcOrd="1" destOrd="0" presId="urn:microsoft.com/office/officeart/2005/8/layout/process1"/>
    <dgm:cxn modelId="{D671F602-708A-4A66-9876-86D905303B77}" type="presOf" srcId="{8E4FB9F2-7D6D-4471-8233-3A42ED698D08}" destId="{601D0F43-59CD-49C7-9492-47AB62277D9C}" srcOrd="0" destOrd="0" presId="urn:microsoft.com/office/officeart/2005/8/layout/process1"/>
    <dgm:cxn modelId="{9C59D6CC-B549-4653-89B6-CD0E82AC2447}" srcId="{03A0B878-7A1B-4A99-8B91-2BB7145D0804}" destId="{8E4FB9F2-7D6D-4471-8233-3A42ED698D08}" srcOrd="0" destOrd="0" parTransId="{82F58886-BE5F-44ED-9F93-4241F697E5A2}" sibTransId="{93849CEE-003B-45EC-8D51-CC09000C1F4C}"/>
    <dgm:cxn modelId="{A9F6AF11-576E-4969-AC4C-EAD344FF646D}" type="presOf" srcId="{8FA7B586-5CFA-4AA2-9A3D-1DF27F8808BF}" destId="{549339EF-ED1B-4848-919D-D528735BF10B}" srcOrd="0" destOrd="0" presId="urn:microsoft.com/office/officeart/2005/8/layout/process1"/>
    <dgm:cxn modelId="{DEC6F8C5-40C7-451D-8B24-5B3C178A4969}" type="presOf" srcId="{F827F902-8342-4512-A5BB-8E4C3BAD80D1}" destId="{3D3D8AA9-14FB-4418-9AA2-A70C16C98665}" srcOrd="0" destOrd="0" presId="urn:microsoft.com/office/officeart/2005/8/layout/process1"/>
    <dgm:cxn modelId="{D227B587-05CC-49BD-B679-029C00A606BF}" srcId="{03A0B878-7A1B-4A99-8B91-2BB7145D0804}" destId="{29AB79AF-83EC-4C5E-8DFA-EEF8DE43159B}" srcOrd="5" destOrd="0" parTransId="{3BA3E9A3-A6D3-4051-860C-F9F594E34868}" sibTransId="{C5434049-9260-4CE2-898E-C7864164A9F2}"/>
    <dgm:cxn modelId="{5F92315A-79EC-4860-9E15-8F482B2BF739}" type="presOf" srcId="{5799C51F-B903-47B6-B9B7-26E60C68B9D0}" destId="{04FB8AB7-A1C8-4A19-AF9D-A9383BAB9AF2}" srcOrd="0" destOrd="0" presId="urn:microsoft.com/office/officeart/2005/8/layout/process1"/>
    <dgm:cxn modelId="{F0FEDEFD-27DD-4357-9521-85802BD7CE8C}" type="presOf" srcId="{DB5C48E3-B3B1-42AA-9B1A-E54969ECD10D}" destId="{A5B29133-C80D-4A38-B3D1-3F6E7F14C187}" srcOrd="1" destOrd="0" presId="urn:microsoft.com/office/officeart/2005/8/layout/process1"/>
    <dgm:cxn modelId="{E2403F60-60CB-4E27-90D4-54B2CBF14869}" type="presOf" srcId="{29AB79AF-83EC-4C5E-8DFA-EEF8DE43159B}" destId="{43A325F4-927D-4E96-AC51-9922B9C5F221}" srcOrd="0" destOrd="0" presId="urn:microsoft.com/office/officeart/2005/8/layout/process1"/>
    <dgm:cxn modelId="{7D5070B9-08CE-4BC3-860E-94A85FE619EA}" srcId="{03A0B878-7A1B-4A99-8B91-2BB7145D0804}" destId="{E70CC342-81FD-4533-95F6-A4C0E3B6D6FE}" srcOrd="4" destOrd="0" parTransId="{57202E8D-8626-4D8B-BF9D-DBD47EA18960}" sibTransId="{C79342B4-30A7-462D-B01A-83FCC1DBB7C9}"/>
    <dgm:cxn modelId="{E385F6B5-B153-4473-8F4D-2C9912C2F21D}" type="presParOf" srcId="{2A78D1AE-3D92-4D1D-91B6-D61C8F42316D}" destId="{601D0F43-59CD-49C7-9492-47AB62277D9C}" srcOrd="0" destOrd="0" presId="urn:microsoft.com/office/officeart/2005/8/layout/process1"/>
    <dgm:cxn modelId="{CC8D15D8-A3D7-4F62-941E-2A26BDE158C9}" type="presParOf" srcId="{2A78D1AE-3D92-4D1D-91B6-D61C8F42316D}" destId="{147A177B-6971-4A88-8958-17D20DF285BC}" srcOrd="1" destOrd="0" presId="urn:microsoft.com/office/officeart/2005/8/layout/process1"/>
    <dgm:cxn modelId="{58681122-D14E-48FE-BD2D-F7962F2E6C5A}" type="presParOf" srcId="{147A177B-6971-4A88-8958-17D20DF285BC}" destId="{63097B91-A308-4586-8520-9E69985011D7}" srcOrd="0" destOrd="0" presId="urn:microsoft.com/office/officeart/2005/8/layout/process1"/>
    <dgm:cxn modelId="{9CE58474-3B08-4968-BDFE-C6B782C9A60A}" type="presParOf" srcId="{2A78D1AE-3D92-4D1D-91B6-D61C8F42316D}" destId="{3D3D8AA9-14FB-4418-9AA2-A70C16C98665}" srcOrd="2" destOrd="0" presId="urn:microsoft.com/office/officeart/2005/8/layout/process1"/>
    <dgm:cxn modelId="{84156AE9-1703-4419-ABCE-31DAD052AA66}" type="presParOf" srcId="{2A78D1AE-3D92-4D1D-91B6-D61C8F42316D}" destId="{6F63FE56-E0E4-40EE-97F9-757E28ABEBAF}" srcOrd="3" destOrd="0" presId="urn:microsoft.com/office/officeart/2005/8/layout/process1"/>
    <dgm:cxn modelId="{9F50253E-C9E2-4AC4-8ED3-B67E9B943892}" type="presParOf" srcId="{6F63FE56-E0E4-40EE-97F9-757E28ABEBAF}" destId="{27B0F849-C0D0-4EF6-A9F7-669321EFCD03}" srcOrd="0" destOrd="0" presId="urn:microsoft.com/office/officeart/2005/8/layout/process1"/>
    <dgm:cxn modelId="{14A1A8E0-5550-4FBB-8CBE-A07AC6E4EBB1}" type="presParOf" srcId="{2A78D1AE-3D92-4D1D-91B6-D61C8F42316D}" destId="{04FB8AB7-A1C8-4A19-AF9D-A9383BAB9AF2}" srcOrd="4" destOrd="0" presId="urn:microsoft.com/office/officeart/2005/8/layout/process1"/>
    <dgm:cxn modelId="{76C38E3F-8E7B-4A30-9967-24A9B158A925}" type="presParOf" srcId="{2A78D1AE-3D92-4D1D-91B6-D61C8F42316D}" destId="{A1367840-8B20-4F22-A242-1DFA90460EA6}" srcOrd="5" destOrd="0" presId="urn:microsoft.com/office/officeart/2005/8/layout/process1"/>
    <dgm:cxn modelId="{0A532431-14EF-46CD-9CE2-7DD5FCC5E5A3}" type="presParOf" srcId="{A1367840-8B20-4F22-A242-1DFA90460EA6}" destId="{434D9AB2-8272-4221-AF31-B5FA599B637D}" srcOrd="0" destOrd="0" presId="urn:microsoft.com/office/officeart/2005/8/layout/process1"/>
    <dgm:cxn modelId="{48E8A8EB-A593-432E-B9A2-05E2299DAE1B}" type="presParOf" srcId="{2A78D1AE-3D92-4D1D-91B6-D61C8F42316D}" destId="{549339EF-ED1B-4848-919D-D528735BF10B}" srcOrd="6" destOrd="0" presId="urn:microsoft.com/office/officeart/2005/8/layout/process1"/>
    <dgm:cxn modelId="{30320D63-7400-4B0B-A1A8-B9F38BBB63D7}" type="presParOf" srcId="{2A78D1AE-3D92-4D1D-91B6-D61C8F42316D}" destId="{522DE06E-ECC9-4337-B588-5E797784442A}" srcOrd="7" destOrd="0" presId="urn:microsoft.com/office/officeart/2005/8/layout/process1"/>
    <dgm:cxn modelId="{3519684A-1E02-401F-856F-857C30866F1B}" type="presParOf" srcId="{522DE06E-ECC9-4337-B588-5E797784442A}" destId="{A5B29133-C80D-4A38-B3D1-3F6E7F14C187}" srcOrd="0" destOrd="0" presId="urn:microsoft.com/office/officeart/2005/8/layout/process1"/>
    <dgm:cxn modelId="{E8DA24E2-DB08-4373-AC81-9A80761024C0}" type="presParOf" srcId="{2A78D1AE-3D92-4D1D-91B6-D61C8F42316D}" destId="{A565506E-AB63-468F-8959-6ACF66E3A7A4}" srcOrd="8" destOrd="0" presId="urn:microsoft.com/office/officeart/2005/8/layout/process1"/>
    <dgm:cxn modelId="{CA16B14A-6D11-4019-BB07-9CA9D8CD3443}" type="presParOf" srcId="{2A78D1AE-3D92-4D1D-91B6-D61C8F42316D}" destId="{C0724BC3-6BE5-43CF-BAAC-EACFEEAAA8B2}" srcOrd="9" destOrd="0" presId="urn:microsoft.com/office/officeart/2005/8/layout/process1"/>
    <dgm:cxn modelId="{7639CB2A-A25E-45E9-8597-0E95B3A02746}" type="presParOf" srcId="{C0724BC3-6BE5-43CF-BAAC-EACFEEAAA8B2}" destId="{059E033D-BE25-4DFB-98C3-89512D4CFCCD}" srcOrd="0" destOrd="0" presId="urn:microsoft.com/office/officeart/2005/8/layout/process1"/>
    <dgm:cxn modelId="{979D65C3-DAAF-4D3A-BC09-BB44568E7748}" type="presParOf" srcId="{2A78D1AE-3D92-4D1D-91B6-D61C8F42316D}" destId="{43A325F4-927D-4E96-AC51-9922B9C5F221}" srcOrd="10" destOrd="0" presId="urn:microsoft.com/office/officeart/2005/8/layout/process1"/>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3A0B878-7A1B-4A99-8B91-2BB7145D0804}" type="doc">
      <dgm:prSet loTypeId="urn:microsoft.com/office/officeart/2005/8/layout/process1" loCatId="process" qsTypeId="urn:microsoft.com/office/officeart/2005/8/quickstyle/simple1" qsCatId="simple" csTypeId="urn:microsoft.com/office/officeart/2005/8/colors/accent1_2" csCatId="accent1" phldr="1"/>
      <dgm:spPr/>
    </dgm:pt>
    <dgm:pt modelId="{8E4FB9F2-7D6D-4471-8233-3A42ED698D08}">
      <dgm:prSet phldrT="[Text]"/>
      <dgm:spPr>
        <a:solidFill>
          <a:schemeClr val="accent4">
            <a:lumMod val="60000"/>
            <a:lumOff val="40000"/>
          </a:schemeClr>
        </a:solidFill>
      </dgm:spPr>
      <dgm:t>
        <a:bodyPr/>
        <a:lstStyle/>
        <a:p>
          <a:r>
            <a:rPr lang="en-US">
              <a:solidFill>
                <a:schemeClr val="tx1"/>
              </a:solidFill>
              <a:latin typeface="Times New Roman" panose="02020603050405020304" pitchFamily="18" charset="0"/>
              <a:cs typeface="Times New Roman" panose="02020603050405020304" pitchFamily="18" charset="0"/>
            </a:rPr>
            <a:t>go to boxofficemjo.com</a:t>
          </a:r>
        </a:p>
      </dgm:t>
    </dgm:pt>
    <dgm:pt modelId="{82F58886-BE5F-44ED-9F93-4241F697E5A2}" type="parTrans" cxnId="{9C59D6CC-B549-4653-89B6-CD0E82AC2447}">
      <dgm:prSet/>
      <dgm:spPr/>
      <dgm:t>
        <a:bodyPr/>
        <a:lstStyle/>
        <a:p>
          <a:endParaRPr lang="en-US"/>
        </a:p>
      </dgm:t>
    </dgm:pt>
    <dgm:pt modelId="{93849CEE-003B-45EC-8D51-CC09000C1F4C}" type="sibTrans" cxnId="{9C59D6CC-B549-4653-89B6-CD0E82AC2447}">
      <dgm:prSet/>
      <dgm:spPr/>
      <dgm:t>
        <a:bodyPr/>
        <a:lstStyle/>
        <a:p>
          <a:endParaRPr lang="en-US">
            <a:latin typeface="Times New Roman" panose="02020603050405020304" pitchFamily="18" charset="0"/>
            <a:cs typeface="Times New Roman" panose="02020603050405020304" pitchFamily="18" charset="0"/>
          </a:endParaRPr>
        </a:p>
      </dgm:t>
    </dgm:pt>
    <dgm:pt modelId="{F827F902-8342-4512-A5BB-8E4C3BAD80D1}">
      <dgm:prSet phldrT="[Text]"/>
      <dgm:spPr>
        <a:solidFill>
          <a:schemeClr val="accent4">
            <a:lumMod val="60000"/>
            <a:lumOff val="40000"/>
          </a:schemeClr>
        </a:solidFill>
      </dgm:spPr>
      <dgm:t>
        <a:bodyPr/>
        <a:lstStyle/>
        <a:p>
          <a:r>
            <a:rPr lang="en-US">
              <a:solidFill>
                <a:schemeClr val="tx1"/>
              </a:solidFill>
              <a:latin typeface="Times New Roman" panose="02020603050405020304" pitchFamily="18" charset="0"/>
              <a:cs typeface="Times New Roman" panose="02020603050405020304" pitchFamily="18" charset="0"/>
            </a:rPr>
            <a:t>collect the movie ID's for the specific year  </a:t>
          </a:r>
        </a:p>
      </dgm:t>
    </dgm:pt>
    <dgm:pt modelId="{2E3DC377-ECC9-4397-882A-E6FB7D20723F}" type="parTrans" cxnId="{764C9F6E-4BC3-4790-99C1-C9F78E57AE71}">
      <dgm:prSet/>
      <dgm:spPr/>
      <dgm:t>
        <a:bodyPr/>
        <a:lstStyle/>
        <a:p>
          <a:endParaRPr lang="en-US"/>
        </a:p>
      </dgm:t>
    </dgm:pt>
    <dgm:pt modelId="{9EFA12BD-83EE-4272-A2B0-176327514CC6}" type="sibTrans" cxnId="{764C9F6E-4BC3-4790-99C1-C9F78E57AE71}">
      <dgm:prSet/>
      <dgm:spPr/>
      <dgm:t>
        <a:bodyPr/>
        <a:lstStyle/>
        <a:p>
          <a:endParaRPr lang="en-US">
            <a:latin typeface="Times New Roman" panose="02020603050405020304" pitchFamily="18" charset="0"/>
            <a:cs typeface="Times New Roman" panose="02020603050405020304" pitchFamily="18" charset="0"/>
          </a:endParaRPr>
        </a:p>
      </dgm:t>
    </dgm:pt>
    <dgm:pt modelId="{5799C51F-B903-47B6-B9B7-26E60C68B9D0}">
      <dgm:prSet phldrT="[Text]"/>
      <dgm:spPr>
        <a:solidFill>
          <a:schemeClr val="accent4">
            <a:lumMod val="60000"/>
            <a:lumOff val="40000"/>
          </a:schemeClr>
        </a:solidFill>
      </dgm:spPr>
      <dgm:t>
        <a:bodyPr/>
        <a:lstStyle/>
        <a:p>
          <a:r>
            <a:rPr lang="en-US">
              <a:solidFill>
                <a:schemeClr val="tx1"/>
              </a:solidFill>
              <a:latin typeface="Times New Roman" panose="02020603050405020304" pitchFamily="18" charset="0"/>
              <a:cs typeface="Times New Roman" panose="02020603050405020304" pitchFamily="18" charset="0"/>
            </a:rPr>
            <a:t>use these ID's to go to each movie page and collect the information  </a:t>
          </a:r>
        </a:p>
      </dgm:t>
    </dgm:pt>
    <dgm:pt modelId="{4DB12BA7-EF2F-45BA-99B7-A36C9EBDFD9C}" type="parTrans" cxnId="{76CC0FF2-5146-41B9-8945-363A59C6D4E9}">
      <dgm:prSet/>
      <dgm:spPr/>
      <dgm:t>
        <a:bodyPr/>
        <a:lstStyle/>
        <a:p>
          <a:endParaRPr lang="en-US"/>
        </a:p>
      </dgm:t>
    </dgm:pt>
    <dgm:pt modelId="{79825399-D74D-478F-AD46-EDF3C1B618C3}" type="sibTrans" cxnId="{76CC0FF2-5146-41B9-8945-363A59C6D4E9}">
      <dgm:prSet/>
      <dgm:spPr/>
      <dgm:t>
        <a:bodyPr/>
        <a:lstStyle/>
        <a:p>
          <a:endParaRPr lang="en-US">
            <a:latin typeface="Times New Roman" panose="02020603050405020304" pitchFamily="18" charset="0"/>
            <a:cs typeface="Times New Roman" panose="02020603050405020304" pitchFamily="18" charset="0"/>
          </a:endParaRPr>
        </a:p>
      </dgm:t>
    </dgm:pt>
    <dgm:pt modelId="{8FA7B586-5CFA-4AA2-9A3D-1DF27F8808BF}">
      <dgm:prSet/>
      <dgm:spPr>
        <a:solidFill>
          <a:schemeClr val="accent4">
            <a:lumMod val="60000"/>
            <a:lumOff val="40000"/>
          </a:schemeClr>
        </a:solidFill>
      </dgm:spPr>
      <dgm:t>
        <a:bodyPr/>
        <a:lstStyle/>
        <a:p>
          <a:r>
            <a:rPr lang="en-US">
              <a:solidFill>
                <a:schemeClr val="tx1"/>
              </a:solidFill>
              <a:latin typeface="Times New Roman" panose="02020603050405020304" pitchFamily="18" charset="0"/>
              <a:cs typeface="Times New Roman" panose="02020603050405020304" pitchFamily="18" charset="0"/>
            </a:rPr>
            <a:t>get the IMDB movie ID from the boxofficemojo  movie page</a:t>
          </a:r>
        </a:p>
      </dgm:t>
    </dgm:pt>
    <dgm:pt modelId="{C2C742E9-93B4-47A5-B061-86084E333D10}" type="parTrans" cxnId="{792A9B76-FB6E-44A3-AE2E-37EFDE0D7695}">
      <dgm:prSet/>
      <dgm:spPr/>
      <dgm:t>
        <a:bodyPr/>
        <a:lstStyle/>
        <a:p>
          <a:endParaRPr lang="en-US"/>
        </a:p>
      </dgm:t>
    </dgm:pt>
    <dgm:pt modelId="{DB5C48E3-B3B1-42AA-9B1A-E54969ECD10D}" type="sibTrans" cxnId="{792A9B76-FB6E-44A3-AE2E-37EFDE0D7695}">
      <dgm:prSet/>
      <dgm:spPr/>
      <dgm:t>
        <a:bodyPr/>
        <a:lstStyle/>
        <a:p>
          <a:endParaRPr lang="en-US">
            <a:latin typeface="Times New Roman" panose="02020603050405020304" pitchFamily="18" charset="0"/>
            <a:cs typeface="Times New Roman" panose="02020603050405020304" pitchFamily="18" charset="0"/>
          </a:endParaRPr>
        </a:p>
      </dgm:t>
    </dgm:pt>
    <dgm:pt modelId="{E70CC342-81FD-4533-95F6-A4C0E3B6D6FE}">
      <dgm:prSet/>
      <dgm:spPr>
        <a:solidFill>
          <a:schemeClr val="accent4">
            <a:lumMod val="60000"/>
            <a:lumOff val="40000"/>
          </a:schemeClr>
        </a:solidFill>
      </dgm:spPr>
      <dgm:t>
        <a:bodyPr/>
        <a:lstStyle/>
        <a:p>
          <a:r>
            <a:rPr lang="en-US">
              <a:solidFill>
                <a:schemeClr val="tx1"/>
              </a:solidFill>
              <a:latin typeface="Times New Roman" panose="02020603050405020304" pitchFamily="18" charset="0"/>
              <a:cs typeface="Times New Roman" panose="02020603050405020304" pitchFamily="18" charset="0"/>
            </a:rPr>
            <a:t>use this ID to find the movie page on imdb and collect the information </a:t>
          </a:r>
        </a:p>
      </dgm:t>
    </dgm:pt>
    <dgm:pt modelId="{57202E8D-8626-4D8B-BF9D-DBD47EA18960}" type="parTrans" cxnId="{7D5070B9-08CE-4BC3-860E-94A85FE619EA}">
      <dgm:prSet/>
      <dgm:spPr/>
      <dgm:t>
        <a:bodyPr/>
        <a:lstStyle/>
        <a:p>
          <a:endParaRPr lang="en-US"/>
        </a:p>
      </dgm:t>
    </dgm:pt>
    <dgm:pt modelId="{C79342B4-30A7-462D-B01A-83FCC1DBB7C9}" type="sibTrans" cxnId="{7D5070B9-08CE-4BC3-860E-94A85FE619EA}">
      <dgm:prSet/>
      <dgm:spPr/>
      <dgm:t>
        <a:bodyPr/>
        <a:lstStyle/>
        <a:p>
          <a:endParaRPr lang="en-US"/>
        </a:p>
      </dgm:t>
    </dgm:pt>
    <dgm:pt modelId="{29AB79AF-83EC-4C5E-8DFA-EEF8DE43159B}">
      <dgm:prSet custT="1"/>
      <dgm:spPr>
        <a:solidFill>
          <a:schemeClr val="accent4">
            <a:lumMod val="60000"/>
            <a:lumOff val="40000"/>
          </a:schemeClr>
        </a:solidFill>
      </dgm:spPr>
      <dgm:t>
        <a:bodyPr/>
        <a:lstStyle/>
        <a:p>
          <a:r>
            <a:rPr lang="en-US" sz="800">
              <a:solidFill>
                <a:schemeClr val="tx1"/>
              </a:solidFill>
              <a:latin typeface="Times New Roman" panose="02020603050405020304" pitchFamily="18" charset="0"/>
              <a:cs typeface="Times New Roman" panose="02020603050405020304" pitchFamily="18" charset="0"/>
            </a:rPr>
            <a:t>make a dataframe using pandas and save it as a csv file </a:t>
          </a:r>
        </a:p>
      </dgm:t>
    </dgm:pt>
    <dgm:pt modelId="{3BA3E9A3-A6D3-4051-860C-F9F594E34868}" type="parTrans" cxnId="{D227B587-05CC-49BD-B679-029C00A606BF}">
      <dgm:prSet/>
      <dgm:spPr/>
      <dgm:t>
        <a:bodyPr/>
        <a:lstStyle/>
        <a:p>
          <a:endParaRPr lang="en-US"/>
        </a:p>
      </dgm:t>
    </dgm:pt>
    <dgm:pt modelId="{C5434049-9260-4CE2-898E-C7864164A9F2}" type="sibTrans" cxnId="{D227B587-05CC-49BD-B679-029C00A606BF}">
      <dgm:prSet/>
      <dgm:spPr/>
      <dgm:t>
        <a:bodyPr/>
        <a:lstStyle/>
        <a:p>
          <a:endParaRPr lang="en-US"/>
        </a:p>
      </dgm:t>
    </dgm:pt>
    <dgm:pt modelId="{2A78D1AE-3D92-4D1D-91B6-D61C8F42316D}" type="pres">
      <dgm:prSet presAssocID="{03A0B878-7A1B-4A99-8B91-2BB7145D0804}" presName="Name0" presStyleCnt="0">
        <dgm:presLayoutVars>
          <dgm:dir/>
          <dgm:resizeHandles val="exact"/>
        </dgm:presLayoutVars>
      </dgm:prSet>
      <dgm:spPr/>
    </dgm:pt>
    <dgm:pt modelId="{601D0F43-59CD-49C7-9492-47AB62277D9C}" type="pres">
      <dgm:prSet presAssocID="{8E4FB9F2-7D6D-4471-8233-3A42ED698D08}" presName="node" presStyleLbl="node1" presStyleIdx="0" presStyleCnt="6">
        <dgm:presLayoutVars>
          <dgm:bulletEnabled val="1"/>
        </dgm:presLayoutVars>
      </dgm:prSet>
      <dgm:spPr/>
      <dgm:t>
        <a:bodyPr/>
        <a:lstStyle/>
        <a:p>
          <a:endParaRPr lang="en-US"/>
        </a:p>
      </dgm:t>
    </dgm:pt>
    <dgm:pt modelId="{147A177B-6971-4A88-8958-17D20DF285BC}" type="pres">
      <dgm:prSet presAssocID="{93849CEE-003B-45EC-8D51-CC09000C1F4C}" presName="sibTrans" presStyleLbl="sibTrans2D1" presStyleIdx="0" presStyleCnt="5"/>
      <dgm:spPr/>
    </dgm:pt>
    <dgm:pt modelId="{63097B91-A308-4586-8520-9E69985011D7}" type="pres">
      <dgm:prSet presAssocID="{93849CEE-003B-45EC-8D51-CC09000C1F4C}" presName="connectorText" presStyleLbl="sibTrans2D1" presStyleIdx="0" presStyleCnt="5"/>
      <dgm:spPr/>
    </dgm:pt>
    <dgm:pt modelId="{3D3D8AA9-14FB-4418-9AA2-A70C16C98665}" type="pres">
      <dgm:prSet presAssocID="{F827F902-8342-4512-A5BB-8E4C3BAD80D1}" presName="node" presStyleLbl="node1" presStyleIdx="1" presStyleCnt="6">
        <dgm:presLayoutVars>
          <dgm:bulletEnabled val="1"/>
        </dgm:presLayoutVars>
      </dgm:prSet>
      <dgm:spPr/>
      <dgm:t>
        <a:bodyPr/>
        <a:lstStyle/>
        <a:p>
          <a:endParaRPr lang="en-US"/>
        </a:p>
      </dgm:t>
    </dgm:pt>
    <dgm:pt modelId="{6F63FE56-E0E4-40EE-97F9-757E28ABEBAF}" type="pres">
      <dgm:prSet presAssocID="{9EFA12BD-83EE-4272-A2B0-176327514CC6}" presName="sibTrans" presStyleLbl="sibTrans2D1" presStyleIdx="1" presStyleCnt="5"/>
      <dgm:spPr/>
    </dgm:pt>
    <dgm:pt modelId="{27B0F849-C0D0-4EF6-A9F7-669321EFCD03}" type="pres">
      <dgm:prSet presAssocID="{9EFA12BD-83EE-4272-A2B0-176327514CC6}" presName="connectorText" presStyleLbl="sibTrans2D1" presStyleIdx="1" presStyleCnt="5"/>
      <dgm:spPr/>
    </dgm:pt>
    <dgm:pt modelId="{04FB8AB7-A1C8-4A19-AF9D-A9383BAB9AF2}" type="pres">
      <dgm:prSet presAssocID="{5799C51F-B903-47B6-B9B7-26E60C68B9D0}" presName="node" presStyleLbl="node1" presStyleIdx="2" presStyleCnt="6">
        <dgm:presLayoutVars>
          <dgm:bulletEnabled val="1"/>
        </dgm:presLayoutVars>
      </dgm:prSet>
      <dgm:spPr/>
      <dgm:t>
        <a:bodyPr/>
        <a:lstStyle/>
        <a:p>
          <a:endParaRPr lang="en-US"/>
        </a:p>
      </dgm:t>
    </dgm:pt>
    <dgm:pt modelId="{A1367840-8B20-4F22-A242-1DFA90460EA6}" type="pres">
      <dgm:prSet presAssocID="{79825399-D74D-478F-AD46-EDF3C1B618C3}" presName="sibTrans" presStyleLbl="sibTrans2D1" presStyleIdx="2" presStyleCnt="5"/>
      <dgm:spPr/>
    </dgm:pt>
    <dgm:pt modelId="{434D9AB2-8272-4221-AF31-B5FA599B637D}" type="pres">
      <dgm:prSet presAssocID="{79825399-D74D-478F-AD46-EDF3C1B618C3}" presName="connectorText" presStyleLbl="sibTrans2D1" presStyleIdx="2" presStyleCnt="5"/>
      <dgm:spPr/>
    </dgm:pt>
    <dgm:pt modelId="{549339EF-ED1B-4848-919D-D528735BF10B}" type="pres">
      <dgm:prSet presAssocID="{8FA7B586-5CFA-4AA2-9A3D-1DF27F8808BF}" presName="node" presStyleLbl="node1" presStyleIdx="3" presStyleCnt="6">
        <dgm:presLayoutVars>
          <dgm:bulletEnabled val="1"/>
        </dgm:presLayoutVars>
      </dgm:prSet>
      <dgm:spPr/>
      <dgm:t>
        <a:bodyPr/>
        <a:lstStyle/>
        <a:p>
          <a:endParaRPr lang="en-US"/>
        </a:p>
      </dgm:t>
    </dgm:pt>
    <dgm:pt modelId="{522DE06E-ECC9-4337-B588-5E797784442A}" type="pres">
      <dgm:prSet presAssocID="{DB5C48E3-B3B1-42AA-9B1A-E54969ECD10D}" presName="sibTrans" presStyleLbl="sibTrans2D1" presStyleIdx="3" presStyleCnt="5"/>
      <dgm:spPr/>
    </dgm:pt>
    <dgm:pt modelId="{A5B29133-C80D-4A38-B3D1-3F6E7F14C187}" type="pres">
      <dgm:prSet presAssocID="{DB5C48E3-B3B1-42AA-9B1A-E54969ECD10D}" presName="connectorText" presStyleLbl="sibTrans2D1" presStyleIdx="3" presStyleCnt="5"/>
      <dgm:spPr/>
    </dgm:pt>
    <dgm:pt modelId="{A565506E-AB63-468F-8959-6ACF66E3A7A4}" type="pres">
      <dgm:prSet presAssocID="{E70CC342-81FD-4533-95F6-A4C0E3B6D6FE}" presName="node" presStyleLbl="node1" presStyleIdx="4" presStyleCnt="6">
        <dgm:presLayoutVars>
          <dgm:bulletEnabled val="1"/>
        </dgm:presLayoutVars>
      </dgm:prSet>
      <dgm:spPr/>
      <dgm:t>
        <a:bodyPr/>
        <a:lstStyle/>
        <a:p>
          <a:endParaRPr lang="en-US"/>
        </a:p>
      </dgm:t>
    </dgm:pt>
    <dgm:pt modelId="{C0724BC3-6BE5-43CF-BAAC-EACFEEAAA8B2}" type="pres">
      <dgm:prSet presAssocID="{C79342B4-30A7-462D-B01A-83FCC1DBB7C9}" presName="sibTrans" presStyleLbl="sibTrans2D1" presStyleIdx="4" presStyleCnt="5"/>
      <dgm:spPr/>
    </dgm:pt>
    <dgm:pt modelId="{059E033D-BE25-4DFB-98C3-89512D4CFCCD}" type="pres">
      <dgm:prSet presAssocID="{C79342B4-30A7-462D-B01A-83FCC1DBB7C9}" presName="connectorText" presStyleLbl="sibTrans2D1" presStyleIdx="4" presStyleCnt="5"/>
      <dgm:spPr/>
    </dgm:pt>
    <dgm:pt modelId="{43A325F4-927D-4E96-AC51-9922B9C5F221}" type="pres">
      <dgm:prSet presAssocID="{29AB79AF-83EC-4C5E-8DFA-EEF8DE43159B}" presName="node" presStyleLbl="node1" presStyleIdx="5" presStyleCnt="6">
        <dgm:presLayoutVars>
          <dgm:bulletEnabled val="1"/>
        </dgm:presLayoutVars>
      </dgm:prSet>
      <dgm:spPr/>
      <dgm:t>
        <a:bodyPr/>
        <a:lstStyle/>
        <a:p>
          <a:endParaRPr lang="en-US"/>
        </a:p>
      </dgm:t>
    </dgm:pt>
  </dgm:ptLst>
  <dgm:cxnLst>
    <dgm:cxn modelId="{7E220D3D-FDE2-4E0F-A64A-4F53EA0A160A}" type="presOf" srcId="{DB5C48E3-B3B1-42AA-9B1A-E54969ECD10D}" destId="{522DE06E-ECC9-4337-B588-5E797784442A}" srcOrd="0" destOrd="0" presId="urn:microsoft.com/office/officeart/2005/8/layout/process1"/>
    <dgm:cxn modelId="{792A9B76-FB6E-44A3-AE2E-37EFDE0D7695}" srcId="{03A0B878-7A1B-4A99-8B91-2BB7145D0804}" destId="{8FA7B586-5CFA-4AA2-9A3D-1DF27F8808BF}" srcOrd="3" destOrd="0" parTransId="{C2C742E9-93B4-47A5-B061-86084E333D10}" sibTransId="{DB5C48E3-B3B1-42AA-9B1A-E54969ECD10D}"/>
    <dgm:cxn modelId="{4D0AF8BC-3B69-4525-9308-31CA83BC12A9}" type="presOf" srcId="{93849CEE-003B-45EC-8D51-CC09000C1F4C}" destId="{147A177B-6971-4A88-8958-17D20DF285BC}" srcOrd="0" destOrd="0" presId="urn:microsoft.com/office/officeart/2005/8/layout/process1"/>
    <dgm:cxn modelId="{D13E5C4F-5011-467E-9F8D-99725C08E86B}" type="presOf" srcId="{C79342B4-30A7-462D-B01A-83FCC1DBB7C9}" destId="{C0724BC3-6BE5-43CF-BAAC-EACFEEAAA8B2}" srcOrd="0" destOrd="0" presId="urn:microsoft.com/office/officeart/2005/8/layout/process1"/>
    <dgm:cxn modelId="{A8704072-553D-4EB3-A59D-116A248897E1}" type="presOf" srcId="{C79342B4-30A7-462D-B01A-83FCC1DBB7C9}" destId="{059E033D-BE25-4DFB-98C3-89512D4CFCCD}" srcOrd="1" destOrd="0" presId="urn:microsoft.com/office/officeart/2005/8/layout/process1"/>
    <dgm:cxn modelId="{C55031A8-C0B5-42F2-B04F-73FF3CBAF9E7}" type="presOf" srcId="{03A0B878-7A1B-4A99-8B91-2BB7145D0804}" destId="{2A78D1AE-3D92-4D1D-91B6-D61C8F42316D}" srcOrd="0" destOrd="0" presId="urn:microsoft.com/office/officeart/2005/8/layout/process1"/>
    <dgm:cxn modelId="{4742B23C-C049-4263-AA6A-EC43537025BE}" type="presOf" srcId="{9EFA12BD-83EE-4272-A2B0-176327514CC6}" destId="{6F63FE56-E0E4-40EE-97F9-757E28ABEBAF}" srcOrd="0" destOrd="0" presId="urn:microsoft.com/office/officeart/2005/8/layout/process1"/>
    <dgm:cxn modelId="{764C9F6E-4BC3-4790-99C1-C9F78E57AE71}" srcId="{03A0B878-7A1B-4A99-8B91-2BB7145D0804}" destId="{F827F902-8342-4512-A5BB-8E4C3BAD80D1}" srcOrd="1" destOrd="0" parTransId="{2E3DC377-ECC9-4397-882A-E6FB7D20723F}" sibTransId="{9EFA12BD-83EE-4272-A2B0-176327514CC6}"/>
    <dgm:cxn modelId="{E6476BC5-9CCB-46B6-9015-FB8F84C6DBEB}" type="presOf" srcId="{79825399-D74D-478F-AD46-EDF3C1B618C3}" destId="{A1367840-8B20-4F22-A242-1DFA90460EA6}" srcOrd="0" destOrd="0" presId="urn:microsoft.com/office/officeart/2005/8/layout/process1"/>
    <dgm:cxn modelId="{76CC0FF2-5146-41B9-8945-363A59C6D4E9}" srcId="{03A0B878-7A1B-4A99-8B91-2BB7145D0804}" destId="{5799C51F-B903-47B6-B9B7-26E60C68B9D0}" srcOrd="2" destOrd="0" parTransId="{4DB12BA7-EF2F-45BA-99B7-A36C9EBDFD9C}" sibTransId="{79825399-D74D-478F-AD46-EDF3C1B618C3}"/>
    <dgm:cxn modelId="{70C0E701-F22F-46EF-8A9B-E19181D87F67}" type="presOf" srcId="{9EFA12BD-83EE-4272-A2B0-176327514CC6}" destId="{27B0F849-C0D0-4EF6-A9F7-669321EFCD03}" srcOrd="1" destOrd="0" presId="urn:microsoft.com/office/officeart/2005/8/layout/process1"/>
    <dgm:cxn modelId="{C158F5C6-F1AB-4BBA-BD1C-DBE1A4093B66}" type="presOf" srcId="{E70CC342-81FD-4533-95F6-A4C0E3B6D6FE}" destId="{A565506E-AB63-468F-8959-6ACF66E3A7A4}" srcOrd="0" destOrd="0" presId="urn:microsoft.com/office/officeart/2005/8/layout/process1"/>
    <dgm:cxn modelId="{2AFA3AFC-4720-48C1-A97E-E763C25B495E}" type="presOf" srcId="{79825399-D74D-478F-AD46-EDF3C1B618C3}" destId="{434D9AB2-8272-4221-AF31-B5FA599B637D}" srcOrd="1" destOrd="0" presId="urn:microsoft.com/office/officeart/2005/8/layout/process1"/>
    <dgm:cxn modelId="{FF5681FA-0EBB-4589-A863-EEAC84AA4199}" type="presOf" srcId="{93849CEE-003B-45EC-8D51-CC09000C1F4C}" destId="{63097B91-A308-4586-8520-9E69985011D7}" srcOrd="1" destOrd="0" presId="urn:microsoft.com/office/officeart/2005/8/layout/process1"/>
    <dgm:cxn modelId="{D671F602-708A-4A66-9876-86D905303B77}" type="presOf" srcId="{8E4FB9F2-7D6D-4471-8233-3A42ED698D08}" destId="{601D0F43-59CD-49C7-9492-47AB62277D9C}" srcOrd="0" destOrd="0" presId="urn:microsoft.com/office/officeart/2005/8/layout/process1"/>
    <dgm:cxn modelId="{9C59D6CC-B549-4653-89B6-CD0E82AC2447}" srcId="{03A0B878-7A1B-4A99-8B91-2BB7145D0804}" destId="{8E4FB9F2-7D6D-4471-8233-3A42ED698D08}" srcOrd="0" destOrd="0" parTransId="{82F58886-BE5F-44ED-9F93-4241F697E5A2}" sibTransId="{93849CEE-003B-45EC-8D51-CC09000C1F4C}"/>
    <dgm:cxn modelId="{A9F6AF11-576E-4969-AC4C-EAD344FF646D}" type="presOf" srcId="{8FA7B586-5CFA-4AA2-9A3D-1DF27F8808BF}" destId="{549339EF-ED1B-4848-919D-D528735BF10B}" srcOrd="0" destOrd="0" presId="urn:microsoft.com/office/officeart/2005/8/layout/process1"/>
    <dgm:cxn modelId="{DEC6F8C5-40C7-451D-8B24-5B3C178A4969}" type="presOf" srcId="{F827F902-8342-4512-A5BB-8E4C3BAD80D1}" destId="{3D3D8AA9-14FB-4418-9AA2-A70C16C98665}" srcOrd="0" destOrd="0" presId="urn:microsoft.com/office/officeart/2005/8/layout/process1"/>
    <dgm:cxn modelId="{D227B587-05CC-49BD-B679-029C00A606BF}" srcId="{03A0B878-7A1B-4A99-8B91-2BB7145D0804}" destId="{29AB79AF-83EC-4C5E-8DFA-EEF8DE43159B}" srcOrd="5" destOrd="0" parTransId="{3BA3E9A3-A6D3-4051-860C-F9F594E34868}" sibTransId="{C5434049-9260-4CE2-898E-C7864164A9F2}"/>
    <dgm:cxn modelId="{5F92315A-79EC-4860-9E15-8F482B2BF739}" type="presOf" srcId="{5799C51F-B903-47B6-B9B7-26E60C68B9D0}" destId="{04FB8AB7-A1C8-4A19-AF9D-A9383BAB9AF2}" srcOrd="0" destOrd="0" presId="urn:microsoft.com/office/officeart/2005/8/layout/process1"/>
    <dgm:cxn modelId="{F0FEDEFD-27DD-4357-9521-85802BD7CE8C}" type="presOf" srcId="{DB5C48E3-B3B1-42AA-9B1A-E54969ECD10D}" destId="{A5B29133-C80D-4A38-B3D1-3F6E7F14C187}" srcOrd="1" destOrd="0" presId="urn:microsoft.com/office/officeart/2005/8/layout/process1"/>
    <dgm:cxn modelId="{E2403F60-60CB-4E27-90D4-54B2CBF14869}" type="presOf" srcId="{29AB79AF-83EC-4C5E-8DFA-EEF8DE43159B}" destId="{43A325F4-927D-4E96-AC51-9922B9C5F221}" srcOrd="0" destOrd="0" presId="urn:microsoft.com/office/officeart/2005/8/layout/process1"/>
    <dgm:cxn modelId="{7D5070B9-08CE-4BC3-860E-94A85FE619EA}" srcId="{03A0B878-7A1B-4A99-8B91-2BB7145D0804}" destId="{E70CC342-81FD-4533-95F6-A4C0E3B6D6FE}" srcOrd="4" destOrd="0" parTransId="{57202E8D-8626-4D8B-BF9D-DBD47EA18960}" sibTransId="{C79342B4-30A7-462D-B01A-83FCC1DBB7C9}"/>
    <dgm:cxn modelId="{E385F6B5-B153-4473-8F4D-2C9912C2F21D}" type="presParOf" srcId="{2A78D1AE-3D92-4D1D-91B6-D61C8F42316D}" destId="{601D0F43-59CD-49C7-9492-47AB62277D9C}" srcOrd="0" destOrd="0" presId="urn:microsoft.com/office/officeart/2005/8/layout/process1"/>
    <dgm:cxn modelId="{CC8D15D8-A3D7-4F62-941E-2A26BDE158C9}" type="presParOf" srcId="{2A78D1AE-3D92-4D1D-91B6-D61C8F42316D}" destId="{147A177B-6971-4A88-8958-17D20DF285BC}" srcOrd="1" destOrd="0" presId="urn:microsoft.com/office/officeart/2005/8/layout/process1"/>
    <dgm:cxn modelId="{58681122-D14E-48FE-BD2D-F7962F2E6C5A}" type="presParOf" srcId="{147A177B-6971-4A88-8958-17D20DF285BC}" destId="{63097B91-A308-4586-8520-9E69985011D7}" srcOrd="0" destOrd="0" presId="urn:microsoft.com/office/officeart/2005/8/layout/process1"/>
    <dgm:cxn modelId="{9CE58474-3B08-4968-BDFE-C6B782C9A60A}" type="presParOf" srcId="{2A78D1AE-3D92-4D1D-91B6-D61C8F42316D}" destId="{3D3D8AA9-14FB-4418-9AA2-A70C16C98665}" srcOrd="2" destOrd="0" presId="urn:microsoft.com/office/officeart/2005/8/layout/process1"/>
    <dgm:cxn modelId="{84156AE9-1703-4419-ABCE-31DAD052AA66}" type="presParOf" srcId="{2A78D1AE-3D92-4D1D-91B6-D61C8F42316D}" destId="{6F63FE56-E0E4-40EE-97F9-757E28ABEBAF}" srcOrd="3" destOrd="0" presId="urn:microsoft.com/office/officeart/2005/8/layout/process1"/>
    <dgm:cxn modelId="{9F50253E-C9E2-4AC4-8ED3-B67E9B943892}" type="presParOf" srcId="{6F63FE56-E0E4-40EE-97F9-757E28ABEBAF}" destId="{27B0F849-C0D0-4EF6-A9F7-669321EFCD03}" srcOrd="0" destOrd="0" presId="urn:microsoft.com/office/officeart/2005/8/layout/process1"/>
    <dgm:cxn modelId="{14A1A8E0-5550-4FBB-8CBE-A07AC6E4EBB1}" type="presParOf" srcId="{2A78D1AE-3D92-4D1D-91B6-D61C8F42316D}" destId="{04FB8AB7-A1C8-4A19-AF9D-A9383BAB9AF2}" srcOrd="4" destOrd="0" presId="urn:microsoft.com/office/officeart/2005/8/layout/process1"/>
    <dgm:cxn modelId="{76C38E3F-8E7B-4A30-9967-24A9B158A925}" type="presParOf" srcId="{2A78D1AE-3D92-4D1D-91B6-D61C8F42316D}" destId="{A1367840-8B20-4F22-A242-1DFA90460EA6}" srcOrd="5" destOrd="0" presId="urn:microsoft.com/office/officeart/2005/8/layout/process1"/>
    <dgm:cxn modelId="{0A532431-14EF-46CD-9CE2-7DD5FCC5E5A3}" type="presParOf" srcId="{A1367840-8B20-4F22-A242-1DFA90460EA6}" destId="{434D9AB2-8272-4221-AF31-B5FA599B637D}" srcOrd="0" destOrd="0" presId="urn:microsoft.com/office/officeart/2005/8/layout/process1"/>
    <dgm:cxn modelId="{48E8A8EB-A593-432E-B9A2-05E2299DAE1B}" type="presParOf" srcId="{2A78D1AE-3D92-4D1D-91B6-D61C8F42316D}" destId="{549339EF-ED1B-4848-919D-D528735BF10B}" srcOrd="6" destOrd="0" presId="urn:microsoft.com/office/officeart/2005/8/layout/process1"/>
    <dgm:cxn modelId="{30320D63-7400-4B0B-A1A8-B9F38BBB63D7}" type="presParOf" srcId="{2A78D1AE-3D92-4D1D-91B6-D61C8F42316D}" destId="{522DE06E-ECC9-4337-B588-5E797784442A}" srcOrd="7" destOrd="0" presId="urn:microsoft.com/office/officeart/2005/8/layout/process1"/>
    <dgm:cxn modelId="{3519684A-1E02-401F-856F-857C30866F1B}" type="presParOf" srcId="{522DE06E-ECC9-4337-B588-5E797784442A}" destId="{A5B29133-C80D-4A38-B3D1-3F6E7F14C187}" srcOrd="0" destOrd="0" presId="urn:microsoft.com/office/officeart/2005/8/layout/process1"/>
    <dgm:cxn modelId="{E8DA24E2-DB08-4373-AC81-9A80761024C0}" type="presParOf" srcId="{2A78D1AE-3D92-4D1D-91B6-D61C8F42316D}" destId="{A565506E-AB63-468F-8959-6ACF66E3A7A4}" srcOrd="8" destOrd="0" presId="urn:microsoft.com/office/officeart/2005/8/layout/process1"/>
    <dgm:cxn modelId="{CA16B14A-6D11-4019-BB07-9CA9D8CD3443}" type="presParOf" srcId="{2A78D1AE-3D92-4D1D-91B6-D61C8F42316D}" destId="{C0724BC3-6BE5-43CF-BAAC-EACFEEAAA8B2}" srcOrd="9" destOrd="0" presId="urn:microsoft.com/office/officeart/2005/8/layout/process1"/>
    <dgm:cxn modelId="{7639CB2A-A25E-45E9-8597-0E95B3A02746}" type="presParOf" srcId="{C0724BC3-6BE5-43CF-BAAC-EACFEEAAA8B2}" destId="{059E033D-BE25-4DFB-98C3-89512D4CFCCD}" srcOrd="0" destOrd="0" presId="urn:microsoft.com/office/officeart/2005/8/layout/process1"/>
    <dgm:cxn modelId="{979D65C3-DAAF-4D3A-BC09-BB44568E7748}" type="presParOf" srcId="{2A78D1AE-3D92-4D1D-91B6-D61C8F42316D}" destId="{43A325F4-927D-4E96-AC51-9922B9C5F221}" srcOrd="10" destOrd="0" presId="urn:microsoft.com/office/officeart/2005/8/layout/process1"/>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01D0F43-59CD-49C7-9492-47AB62277D9C}">
      <dsp:nvSpPr>
        <dsp:cNvPr id="0" name=""/>
        <dsp:cNvSpPr/>
      </dsp:nvSpPr>
      <dsp:spPr>
        <a:xfrm>
          <a:off x="0" y="1425145"/>
          <a:ext cx="906162" cy="543697"/>
        </a:xfrm>
        <a:prstGeom prst="roundRect">
          <a:avLst>
            <a:gd name="adj" fmla="val 10000"/>
          </a:avLst>
        </a:prstGeom>
        <a:solidFill>
          <a:schemeClr val="accent4">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chemeClr val="tx1"/>
              </a:solidFill>
              <a:latin typeface="Times New Roman" panose="02020603050405020304" pitchFamily="18" charset="0"/>
              <a:cs typeface="Times New Roman" panose="02020603050405020304" pitchFamily="18" charset="0"/>
            </a:rPr>
            <a:t>go to boxofficemjo.com</a:t>
          </a:r>
        </a:p>
      </dsp:txBody>
      <dsp:txXfrm>
        <a:off x="15924" y="1441069"/>
        <a:ext cx="874314" cy="511849"/>
      </dsp:txXfrm>
    </dsp:sp>
    <dsp:sp modelId="{147A177B-6971-4A88-8958-17D20DF285BC}">
      <dsp:nvSpPr>
        <dsp:cNvPr id="0" name=""/>
        <dsp:cNvSpPr/>
      </dsp:nvSpPr>
      <dsp:spPr>
        <a:xfrm>
          <a:off x="996778" y="1584630"/>
          <a:ext cx="192106" cy="22472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latin typeface="Times New Roman" panose="02020603050405020304" pitchFamily="18" charset="0"/>
            <a:cs typeface="Times New Roman" panose="02020603050405020304" pitchFamily="18" charset="0"/>
          </a:endParaRPr>
        </a:p>
      </dsp:txBody>
      <dsp:txXfrm>
        <a:off x="996778" y="1629576"/>
        <a:ext cx="134474" cy="134836"/>
      </dsp:txXfrm>
    </dsp:sp>
    <dsp:sp modelId="{3D3D8AA9-14FB-4418-9AA2-A70C16C98665}">
      <dsp:nvSpPr>
        <dsp:cNvPr id="0" name=""/>
        <dsp:cNvSpPr/>
      </dsp:nvSpPr>
      <dsp:spPr>
        <a:xfrm>
          <a:off x="1268626" y="1425145"/>
          <a:ext cx="906162" cy="543697"/>
        </a:xfrm>
        <a:prstGeom prst="roundRect">
          <a:avLst>
            <a:gd name="adj" fmla="val 10000"/>
          </a:avLst>
        </a:prstGeom>
        <a:solidFill>
          <a:schemeClr val="accent4">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chemeClr val="tx1"/>
              </a:solidFill>
              <a:latin typeface="Times New Roman" panose="02020603050405020304" pitchFamily="18" charset="0"/>
              <a:cs typeface="Times New Roman" panose="02020603050405020304" pitchFamily="18" charset="0"/>
            </a:rPr>
            <a:t>collect the movie ID's for the specific year  </a:t>
          </a:r>
        </a:p>
      </dsp:txBody>
      <dsp:txXfrm>
        <a:off x="1284550" y="1441069"/>
        <a:ext cx="874314" cy="511849"/>
      </dsp:txXfrm>
    </dsp:sp>
    <dsp:sp modelId="{6F63FE56-E0E4-40EE-97F9-757E28ABEBAF}">
      <dsp:nvSpPr>
        <dsp:cNvPr id="0" name=""/>
        <dsp:cNvSpPr/>
      </dsp:nvSpPr>
      <dsp:spPr>
        <a:xfrm>
          <a:off x="2265405" y="1584630"/>
          <a:ext cx="192106" cy="22472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latin typeface="Times New Roman" panose="02020603050405020304" pitchFamily="18" charset="0"/>
            <a:cs typeface="Times New Roman" panose="02020603050405020304" pitchFamily="18" charset="0"/>
          </a:endParaRPr>
        </a:p>
      </dsp:txBody>
      <dsp:txXfrm>
        <a:off x="2265405" y="1629576"/>
        <a:ext cx="134474" cy="134836"/>
      </dsp:txXfrm>
    </dsp:sp>
    <dsp:sp modelId="{04FB8AB7-A1C8-4A19-AF9D-A9383BAB9AF2}">
      <dsp:nvSpPr>
        <dsp:cNvPr id="0" name=""/>
        <dsp:cNvSpPr/>
      </dsp:nvSpPr>
      <dsp:spPr>
        <a:xfrm>
          <a:off x="2537253" y="1425145"/>
          <a:ext cx="906162" cy="543697"/>
        </a:xfrm>
        <a:prstGeom prst="roundRect">
          <a:avLst>
            <a:gd name="adj" fmla="val 10000"/>
          </a:avLst>
        </a:prstGeom>
        <a:solidFill>
          <a:schemeClr val="accent4">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chemeClr val="tx1"/>
              </a:solidFill>
              <a:latin typeface="Times New Roman" panose="02020603050405020304" pitchFamily="18" charset="0"/>
              <a:cs typeface="Times New Roman" panose="02020603050405020304" pitchFamily="18" charset="0"/>
            </a:rPr>
            <a:t>use these ID's to go to each movie page and collect the information  </a:t>
          </a:r>
        </a:p>
      </dsp:txBody>
      <dsp:txXfrm>
        <a:off x="2553177" y="1441069"/>
        <a:ext cx="874314" cy="511849"/>
      </dsp:txXfrm>
    </dsp:sp>
    <dsp:sp modelId="{A1367840-8B20-4F22-A242-1DFA90460EA6}">
      <dsp:nvSpPr>
        <dsp:cNvPr id="0" name=""/>
        <dsp:cNvSpPr/>
      </dsp:nvSpPr>
      <dsp:spPr>
        <a:xfrm>
          <a:off x="3534032" y="1584630"/>
          <a:ext cx="192106" cy="22472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latin typeface="Times New Roman" panose="02020603050405020304" pitchFamily="18" charset="0"/>
            <a:cs typeface="Times New Roman" panose="02020603050405020304" pitchFamily="18" charset="0"/>
          </a:endParaRPr>
        </a:p>
      </dsp:txBody>
      <dsp:txXfrm>
        <a:off x="3534032" y="1629576"/>
        <a:ext cx="134474" cy="134836"/>
      </dsp:txXfrm>
    </dsp:sp>
    <dsp:sp modelId="{549339EF-ED1B-4848-919D-D528735BF10B}">
      <dsp:nvSpPr>
        <dsp:cNvPr id="0" name=""/>
        <dsp:cNvSpPr/>
      </dsp:nvSpPr>
      <dsp:spPr>
        <a:xfrm>
          <a:off x="3805880" y="1425145"/>
          <a:ext cx="906162" cy="543697"/>
        </a:xfrm>
        <a:prstGeom prst="roundRect">
          <a:avLst>
            <a:gd name="adj" fmla="val 10000"/>
          </a:avLst>
        </a:prstGeom>
        <a:solidFill>
          <a:schemeClr val="accent4">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chemeClr val="tx1"/>
              </a:solidFill>
              <a:latin typeface="Times New Roman" panose="02020603050405020304" pitchFamily="18" charset="0"/>
              <a:cs typeface="Times New Roman" panose="02020603050405020304" pitchFamily="18" charset="0"/>
            </a:rPr>
            <a:t>get the IMDB movie ID from the boxofficemojo  movie page</a:t>
          </a:r>
        </a:p>
      </dsp:txBody>
      <dsp:txXfrm>
        <a:off x="3821804" y="1441069"/>
        <a:ext cx="874314" cy="511849"/>
      </dsp:txXfrm>
    </dsp:sp>
    <dsp:sp modelId="{522DE06E-ECC9-4337-B588-5E797784442A}">
      <dsp:nvSpPr>
        <dsp:cNvPr id="0" name=""/>
        <dsp:cNvSpPr/>
      </dsp:nvSpPr>
      <dsp:spPr>
        <a:xfrm>
          <a:off x="4802659" y="1584630"/>
          <a:ext cx="192106" cy="22472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latin typeface="Times New Roman" panose="02020603050405020304" pitchFamily="18" charset="0"/>
            <a:cs typeface="Times New Roman" panose="02020603050405020304" pitchFamily="18" charset="0"/>
          </a:endParaRPr>
        </a:p>
      </dsp:txBody>
      <dsp:txXfrm>
        <a:off x="4802659" y="1629576"/>
        <a:ext cx="134474" cy="134836"/>
      </dsp:txXfrm>
    </dsp:sp>
    <dsp:sp modelId="{A565506E-AB63-468F-8959-6ACF66E3A7A4}">
      <dsp:nvSpPr>
        <dsp:cNvPr id="0" name=""/>
        <dsp:cNvSpPr/>
      </dsp:nvSpPr>
      <dsp:spPr>
        <a:xfrm>
          <a:off x="5074507" y="1425145"/>
          <a:ext cx="906162" cy="543697"/>
        </a:xfrm>
        <a:prstGeom prst="roundRect">
          <a:avLst>
            <a:gd name="adj" fmla="val 10000"/>
          </a:avLst>
        </a:prstGeom>
        <a:solidFill>
          <a:schemeClr val="accent4">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chemeClr val="tx1"/>
              </a:solidFill>
              <a:latin typeface="Times New Roman" panose="02020603050405020304" pitchFamily="18" charset="0"/>
              <a:cs typeface="Times New Roman" panose="02020603050405020304" pitchFamily="18" charset="0"/>
            </a:rPr>
            <a:t>use this ID to find the movie page on imdb and collect the information </a:t>
          </a:r>
        </a:p>
      </dsp:txBody>
      <dsp:txXfrm>
        <a:off x="5090431" y="1441069"/>
        <a:ext cx="874314" cy="511849"/>
      </dsp:txXfrm>
    </dsp:sp>
    <dsp:sp modelId="{C0724BC3-6BE5-43CF-BAAC-EACFEEAAA8B2}">
      <dsp:nvSpPr>
        <dsp:cNvPr id="0" name=""/>
        <dsp:cNvSpPr/>
      </dsp:nvSpPr>
      <dsp:spPr>
        <a:xfrm>
          <a:off x="6071286" y="1584630"/>
          <a:ext cx="192106" cy="22472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6071286" y="1629576"/>
        <a:ext cx="134474" cy="134836"/>
      </dsp:txXfrm>
    </dsp:sp>
    <dsp:sp modelId="{43A325F4-927D-4E96-AC51-9922B9C5F221}">
      <dsp:nvSpPr>
        <dsp:cNvPr id="0" name=""/>
        <dsp:cNvSpPr/>
      </dsp:nvSpPr>
      <dsp:spPr>
        <a:xfrm>
          <a:off x="6343134" y="1425145"/>
          <a:ext cx="906162" cy="543697"/>
        </a:xfrm>
        <a:prstGeom prst="roundRect">
          <a:avLst>
            <a:gd name="adj" fmla="val 10000"/>
          </a:avLst>
        </a:prstGeom>
        <a:solidFill>
          <a:schemeClr val="accent4">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chemeClr val="tx1"/>
              </a:solidFill>
              <a:latin typeface="Times New Roman" panose="02020603050405020304" pitchFamily="18" charset="0"/>
              <a:cs typeface="Times New Roman" panose="02020603050405020304" pitchFamily="18" charset="0"/>
            </a:rPr>
            <a:t>make a dataframe using pandas and save it as a csv file </a:t>
          </a:r>
        </a:p>
      </dsp:txBody>
      <dsp:txXfrm>
        <a:off x="6359058" y="1441069"/>
        <a:ext cx="874314" cy="5118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7</TotalTime>
  <Pages>3</Pages>
  <Words>663</Words>
  <Characters>3780</Characters>
  <Application>Microsoft Office Word</Application>
  <DocSecurity>0</DocSecurity>
  <Lines>31</Lines>
  <Paragraphs>8</Paragraphs>
  <ScaleCrop>false</ScaleCrop>
  <Company/>
  <LinksUpToDate>false</LinksUpToDate>
  <CharactersWithSpaces>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setarehkokab</dc:creator>
  <cp:keywords/>
  <dc:description/>
  <cp:lastModifiedBy>ali setarehkokab</cp:lastModifiedBy>
  <cp:revision>2</cp:revision>
  <dcterms:created xsi:type="dcterms:W3CDTF">2021-03-18T11:15:00Z</dcterms:created>
  <dcterms:modified xsi:type="dcterms:W3CDTF">2021-03-18T17:02:00Z</dcterms:modified>
</cp:coreProperties>
</file>